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78997" w14:textId="0B3B3A43" w:rsidR="007218AF" w:rsidRDefault="002F585B" w:rsidP="00136209">
      <w:pPr>
        <w:pStyle w:val="Heading1"/>
      </w:pPr>
      <w:r>
        <w:t>IAT</w:t>
      </w:r>
      <w:r w:rsidR="007218AF">
        <w:t xml:space="preserve"> – </w:t>
      </w:r>
      <w:r w:rsidR="00B961B4">
        <w:t>Practical</w:t>
      </w:r>
      <w:r w:rsidR="00FB46F8">
        <w:t xml:space="preserve"> </w:t>
      </w:r>
      <w:proofErr w:type="gramStart"/>
      <w:r w:rsidR="00FB46F8">
        <w:t>exercise</w:t>
      </w:r>
      <w:r w:rsidR="00D028E6">
        <w:t xml:space="preserve"> </w:t>
      </w:r>
      <w:r w:rsidR="00206D09">
        <w:t xml:space="preserve"> </w:t>
      </w:r>
      <w:r w:rsidR="00206D09" w:rsidRPr="006269FD">
        <w:rPr>
          <w:rFonts w:ascii="Calibri Light" w:eastAsia="Yu Gothic Light" w:hAnsi="Calibri Light" w:cs="Times New Roman"/>
          <w:color w:val="2F5496"/>
        </w:rPr>
        <w:t>–</w:t>
      </w:r>
      <w:proofErr w:type="gramEnd"/>
      <w:r w:rsidR="00206D09" w:rsidRPr="006269FD">
        <w:rPr>
          <w:rFonts w:ascii="Calibri Light" w:eastAsia="Yu Gothic Light" w:hAnsi="Calibri Light" w:cs="Times New Roman"/>
          <w:color w:val="2F5496"/>
        </w:rPr>
        <w:t xml:space="preserve"> [</w:t>
      </w:r>
      <w:r w:rsidR="00206D09">
        <w:rPr>
          <w:rFonts w:ascii="Calibri Light" w:eastAsia="Yu Gothic Light" w:hAnsi="Calibri Light" w:cs="Times New Roman"/>
          <w:color w:val="2F5496"/>
        </w:rPr>
        <w:t>Software Quality Assurance and Testing</w:t>
      </w:r>
      <w:r w:rsidR="00206D09" w:rsidRPr="006269FD">
        <w:rPr>
          <w:rFonts w:ascii="Calibri Light" w:eastAsia="Yu Gothic Light" w:hAnsi="Calibri Light" w:cs="Times New Roman"/>
          <w:color w:val="2F5496"/>
        </w:rPr>
        <w:t>]</w:t>
      </w:r>
    </w:p>
    <w:p w14:paraId="74E7AAD2" w14:textId="77777777" w:rsidR="00F37631" w:rsidRDefault="00F37631" w:rsidP="00F37631"/>
    <w:p w14:paraId="3925BC82" w14:textId="77777777" w:rsidR="00136209" w:rsidRPr="00136209" w:rsidRDefault="00136209" w:rsidP="00136209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="00762CD2" w:rsidRPr="008D3AAD" w14:paraId="271775C7" w14:textId="77777777" w:rsidTr="00D348C1">
        <w:trPr>
          <w:trHeight w:val="243"/>
        </w:trPr>
        <w:tc>
          <w:tcPr>
            <w:tcW w:w="3539" w:type="dxa"/>
            <w:shd w:val="clear" w:color="auto" w:fill="1F3864" w:themeFill="accent1" w:themeFillShade="80"/>
          </w:tcPr>
          <w:p w14:paraId="0520F082" w14:textId="77777777" w:rsidR="00762CD2" w:rsidRPr="008D3AAD" w:rsidRDefault="00762CD2" w:rsidP="00D348C1">
            <w:pPr>
              <w:rPr>
                <w:rFonts w:eastAsia="Calibri"/>
                <w:b/>
                <w:bCs/>
                <w:sz w:val="20"/>
                <w:szCs w:val="20"/>
              </w:rPr>
            </w:pPr>
            <w:r w:rsidRPr="008D3AAD">
              <w:rPr>
                <w:rFonts w:eastAsia="Calibri"/>
                <w:bCs/>
                <w:sz w:val="20"/>
                <w:szCs w:val="20"/>
              </w:rPr>
              <w:t>IAT industry area:</w:t>
            </w:r>
          </w:p>
        </w:tc>
        <w:tc>
          <w:tcPr>
            <w:tcW w:w="6662" w:type="dxa"/>
            <w:shd w:val="clear" w:color="auto" w:fill="auto"/>
          </w:tcPr>
          <w:p w14:paraId="5BB76E83" w14:textId="77777777" w:rsidR="00762CD2" w:rsidRPr="008D3AAD" w:rsidRDefault="00762CD2" w:rsidP="00D348C1">
            <w:pPr>
              <w:rPr>
                <w:rFonts w:eastAsia="Calibri"/>
                <w:sz w:val="20"/>
                <w:szCs w:val="20"/>
              </w:rPr>
            </w:pPr>
            <w:r>
              <w:rPr>
                <w:rStyle w:val="normaltextrun"/>
                <w:rFonts w:cs="Calibri"/>
                <w:color w:val="000000"/>
                <w:sz w:val="20"/>
                <w:szCs w:val="20"/>
                <w:shd w:val="clear" w:color="auto" w:fill="FFFFFF"/>
              </w:rPr>
              <w:t>Software Development</w:t>
            </w:r>
            <w:r>
              <w:rPr>
                <w:rStyle w:val="eop"/>
                <w:rFonts w:cs="Calibri"/>
                <w:color w:val="000000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="00762CD2" w:rsidRPr="008D3AAD" w14:paraId="4F348E82" w14:textId="77777777" w:rsidTr="00D348C1">
        <w:trPr>
          <w:trHeight w:val="397"/>
        </w:trPr>
        <w:tc>
          <w:tcPr>
            <w:tcW w:w="3539" w:type="dxa"/>
            <w:shd w:val="clear" w:color="auto" w:fill="1F3864" w:themeFill="accent1" w:themeFillShade="80"/>
          </w:tcPr>
          <w:p w14:paraId="4A0E1322" w14:textId="77777777" w:rsidR="00762CD2" w:rsidRPr="008D3AAD" w:rsidRDefault="00762CD2" w:rsidP="00D348C1">
            <w:pPr>
              <w:rPr>
                <w:rFonts w:asciiTheme="minorHAnsi" w:hAnsiTheme="minorHAnsi"/>
                <w:b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eastAsia="Calibri" w:hAnsiTheme="minorHAnsi"/>
                <w:b/>
                <w:bCs/>
                <w:color w:val="FFFFFF" w:themeColor="background1"/>
                <w:sz w:val="20"/>
                <w:szCs w:val="20"/>
              </w:rPr>
              <w:t>Signature discipline:</w:t>
            </w:r>
          </w:p>
        </w:tc>
        <w:tc>
          <w:tcPr>
            <w:tcW w:w="6662" w:type="dxa"/>
          </w:tcPr>
          <w:p w14:paraId="1900CFE7" w14:textId="77777777" w:rsidR="00762CD2" w:rsidRPr="008D3AAD" w:rsidRDefault="00762CD2" w:rsidP="00D348C1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762CD2" w:rsidRPr="008D3AAD" w14:paraId="022004F3" w14:textId="77777777" w:rsidTr="00D348C1">
        <w:trPr>
          <w:trHeight w:val="397"/>
        </w:trPr>
        <w:tc>
          <w:tcPr>
            <w:tcW w:w="3539" w:type="dxa"/>
            <w:shd w:val="clear" w:color="auto" w:fill="1F3864" w:themeFill="accent1" w:themeFillShade="80"/>
          </w:tcPr>
          <w:p w14:paraId="2E4BF6E8" w14:textId="77777777" w:rsidR="00762CD2" w:rsidRPr="008D3AAD" w:rsidRDefault="00762CD2" w:rsidP="00D348C1">
            <w:pPr>
              <w:rPr>
                <w:rFonts w:asciiTheme="minorHAnsi" w:eastAsia="Calibri" w:hAnsi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 xml:space="preserve">Micro Credential / </w:t>
            </w:r>
            <w:proofErr w:type="gramStart"/>
            <w:r w:rsidRPr="008D3AAD"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>Micro  Skill</w:t>
            </w:r>
            <w:proofErr w:type="gramEnd"/>
            <w:r w:rsidRPr="008D3AAD"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 xml:space="preserve"> title:</w:t>
            </w:r>
          </w:p>
        </w:tc>
        <w:tc>
          <w:tcPr>
            <w:tcW w:w="6662" w:type="dxa"/>
          </w:tcPr>
          <w:p w14:paraId="334BE86A" w14:textId="77777777" w:rsidR="00762CD2" w:rsidRPr="008D3AAD" w:rsidRDefault="00762CD2" w:rsidP="00D348C1">
            <w:pPr>
              <w:rPr>
                <w:rFonts w:asciiTheme="minorHAnsi" w:eastAsia="Calibri" w:hAnsiTheme="minorHAnsi"/>
                <w:sz w:val="20"/>
                <w:szCs w:val="20"/>
              </w:rPr>
            </w:pPr>
            <w:r>
              <w:rPr>
                <w:rFonts w:asciiTheme="minorHAnsi" w:eastAsia="Calibri" w:hAnsiTheme="minorHAnsi"/>
                <w:sz w:val="20"/>
                <w:szCs w:val="20"/>
              </w:rPr>
              <w:t>SQAT</w:t>
            </w:r>
          </w:p>
        </w:tc>
      </w:tr>
      <w:tr w:rsidR="00762CD2" w:rsidRPr="008D3AAD" w14:paraId="3FF071F7" w14:textId="77777777" w:rsidTr="00D348C1">
        <w:trPr>
          <w:trHeight w:val="397"/>
        </w:trPr>
        <w:tc>
          <w:tcPr>
            <w:tcW w:w="3539" w:type="dxa"/>
            <w:shd w:val="clear" w:color="auto" w:fill="1F3864" w:themeFill="accent1" w:themeFillShade="80"/>
          </w:tcPr>
          <w:p w14:paraId="216A9AF9" w14:textId="77777777" w:rsidR="00762CD2" w:rsidRPr="008D3AAD" w:rsidRDefault="00762CD2" w:rsidP="00D348C1">
            <w:pP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>Expected duration</w:t>
            </w:r>
            <w:r w:rsidRPr="008D3AAD">
              <w:rPr>
                <w:rFonts w:asciiTheme="minorHAnsi" w:hAnsiTheme="minorHAnsi"/>
                <w:color w:val="FFFFFF" w:themeColor="background1"/>
                <w:sz w:val="20"/>
                <w:szCs w:val="20"/>
              </w:rPr>
              <w:t xml:space="preserve"> (hours):</w:t>
            </w:r>
          </w:p>
        </w:tc>
        <w:tc>
          <w:tcPr>
            <w:tcW w:w="6662" w:type="dxa"/>
          </w:tcPr>
          <w:p w14:paraId="11C7FAE2" w14:textId="6C314839" w:rsidR="00762CD2" w:rsidRPr="008D3AAD" w:rsidRDefault="003818E9" w:rsidP="00D348C1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1 hour</w:t>
            </w:r>
          </w:p>
        </w:tc>
      </w:tr>
      <w:tr w:rsidR="00762CD2" w:rsidRPr="008D3AAD" w14:paraId="5FE2F46C" w14:textId="77777777" w:rsidTr="00D348C1">
        <w:trPr>
          <w:trHeight w:val="397"/>
        </w:trPr>
        <w:tc>
          <w:tcPr>
            <w:tcW w:w="3539" w:type="dxa"/>
            <w:shd w:val="clear" w:color="auto" w:fill="1F3864" w:themeFill="accent1" w:themeFillShade="80"/>
          </w:tcPr>
          <w:p w14:paraId="0650DD9C" w14:textId="77777777" w:rsidR="00762CD2" w:rsidRPr="008D3AAD" w:rsidRDefault="00762CD2" w:rsidP="00D348C1">
            <w:pP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>Product Lead Organisation:</w:t>
            </w:r>
          </w:p>
        </w:tc>
        <w:tc>
          <w:tcPr>
            <w:tcW w:w="6662" w:type="dxa"/>
          </w:tcPr>
          <w:p w14:paraId="67526B15" w14:textId="77777777" w:rsidR="00762CD2" w:rsidRPr="008D3AAD" w:rsidRDefault="00762CD2" w:rsidP="00D348C1">
            <w:pPr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MQU</w:t>
            </w:r>
          </w:p>
        </w:tc>
      </w:tr>
    </w:tbl>
    <w:p w14:paraId="20C7AD60" w14:textId="77777777" w:rsidR="00762CD2" w:rsidRDefault="00762CD2" w:rsidP="00762CD2">
      <w:pPr>
        <w:pStyle w:val="ListNumber"/>
        <w:numPr>
          <w:ilvl w:val="0"/>
          <w:numId w:val="0"/>
        </w:numPr>
        <w:rPr>
          <w:rFonts w:asciiTheme="minorHAnsi" w:hAnsiTheme="minorHAnsi" w:cstheme="minorHAnsi"/>
          <w:i/>
          <w:iCs/>
          <w:color w:val="FF0000"/>
        </w:rPr>
      </w:pPr>
    </w:p>
    <w:p w14:paraId="2753030F" w14:textId="4223537B" w:rsidR="00762CD2" w:rsidRPr="00A31420" w:rsidRDefault="00206D09" w:rsidP="00762CD2">
      <w:pPr>
        <w:rPr>
          <w:color w:val="000000" w:themeColor="text1"/>
        </w:rPr>
      </w:pPr>
      <w:r>
        <w:rPr>
          <w:color w:val="000000" w:themeColor="text1"/>
        </w:rPr>
        <w:t>Week 1 of</w:t>
      </w:r>
      <w:r w:rsidR="00762CD2" w:rsidRPr="00A31420">
        <w:rPr>
          <w:color w:val="000000" w:themeColor="text1"/>
        </w:rPr>
        <w:t xml:space="preserve"> </w:t>
      </w:r>
      <w:r w:rsidR="00762CD2" w:rsidRPr="00A31420">
        <w:rPr>
          <w:rFonts w:cs="Calibri"/>
          <w:color w:val="000000" w:themeColor="text1"/>
          <w:lang w:eastAsia="en-AU"/>
        </w:rPr>
        <w:t xml:space="preserve">software quality fundamentals concepts and quality process. This is divided into the following submodules </w:t>
      </w:r>
    </w:p>
    <w:p w14:paraId="36A91F5B" w14:textId="77777777" w:rsidR="00762CD2" w:rsidRPr="00A31420" w:rsidRDefault="00762CD2" w:rsidP="00762CD2">
      <w:pPr>
        <w:pStyle w:val="ListParagraph"/>
        <w:numPr>
          <w:ilvl w:val="0"/>
          <w:numId w:val="12"/>
        </w:numPr>
        <w:contextualSpacing w:val="0"/>
        <w:rPr>
          <w:color w:val="000000" w:themeColor="text1"/>
        </w:rPr>
      </w:pPr>
      <w:r w:rsidRPr="00A31420">
        <w:rPr>
          <w:color w:val="000000" w:themeColor="text1"/>
          <w:lang w:eastAsia="en-AU"/>
        </w:rPr>
        <w:t>Introduction to software quality terminologies</w:t>
      </w:r>
    </w:p>
    <w:p w14:paraId="1124B5C9" w14:textId="77777777" w:rsidR="00762CD2" w:rsidRPr="00A31420" w:rsidRDefault="00762CD2" w:rsidP="00762CD2">
      <w:pPr>
        <w:pStyle w:val="ListParagraph"/>
        <w:numPr>
          <w:ilvl w:val="0"/>
          <w:numId w:val="12"/>
        </w:numPr>
        <w:contextualSpacing w:val="0"/>
        <w:rPr>
          <w:color w:val="000000" w:themeColor="text1"/>
        </w:rPr>
      </w:pPr>
      <w:r w:rsidRPr="00A31420">
        <w:rPr>
          <w:rFonts w:cs="Calibri"/>
          <w:color w:val="000000" w:themeColor="text1"/>
          <w:lang w:eastAsia="en-AU"/>
        </w:rPr>
        <w:t xml:space="preserve">Introduction to software quality fundamentals </w:t>
      </w:r>
    </w:p>
    <w:p w14:paraId="485E9DAF" w14:textId="77777777" w:rsidR="00762CD2" w:rsidRPr="00A31420" w:rsidRDefault="00762CD2" w:rsidP="00762CD2">
      <w:pPr>
        <w:pStyle w:val="ListParagraph"/>
        <w:numPr>
          <w:ilvl w:val="0"/>
          <w:numId w:val="12"/>
        </w:numPr>
        <w:contextualSpacing w:val="0"/>
        <w:rPr>
          <w:color w:val="000000" w:themeColor="text1"/>
        </w:rPr>
      </w:pPr>
      <w:r w:rsidRPr="00A31420">
        <w:rPr>
          <w:rFonts w:cs="Calibri"/>
          <w:color w:val="000000" w:themeColor="text1"/>
          <w:lang w:eastAsia="en-AU"/>
        </w:rPr>
        <w:t>Introduction to the quality process and SDLC models</w:t>
      </w:r>
    </w:p>
    <w:p w14:paraId="70D42F38" w14:textId="77777777" w:rsidR="00762CD2" w:rsidRPr="00A31420" w:rsidRDefault="00762CD2" w:rsidP="00762CD2">
      <w:pPr>
        <w:pStyle w:val="ListParagraph"/>
        <w:numPr>
          <w:ilvl w:val="0"/>
          <w:numId w:val="12"/>
        </w:numPr>
        <w:contextualSpacing w:val="0"/>
        <w:rPr>
          <w:rFonts w:cstheme="minorBidi"/>
          <w:color w:val="000000" w:themeColor="text1"/>
        </w:rPr>
      </w:pPr>
      <w:r w:rsidRPr="00A31420">
        <w:rPr>
          <w:rFonts w:cs="Calibri"/>
          <w:color w:val="000000" w:themeColor="text1"/>
          <w:lang w:eastAsia="en-AU"/>
        </w:rPr>
        <w:t xml:space="preserve">Introduction to </w:t>
      </w:r>
      <w:r>
        <w:rPr>
          <w:rFonts w:cs="Calibri"/>
          <w:color w:val="000000" w:themeColor="text1"/>
          <w:lang w:eastAsia="en-AU"/>
        </w:rPr>
        <w:t>the p</w:t>
      </w:r>
      <w:r w:rsidRPr="00A31420">
        <w:rPr>
          <w:rFonts w:cs="Calibri"/>
          <w:color w:val="000000" w:themeColor="text1"/>
          <w:lang w:eastAsia="en-AU"/>
        </w:rPr>
        <w:t>rinciples of testing</w:t>
      </w:r>
    </w:p>
    <w:p w14:paraId="1E8C5309" w14:textId="77777777" w:rsidR="00762CD2" w:rsidRDefault="00762CD2" w:rsidP="00145A4F">
      <w:pPr>
        <w:pStyle w:val="Heading2"/>
        <w:spacing w:before="0"/>
      </w:pPr>
    </w:p>
    <w:p w14:paraId="73473E7C" w14:textId="1FEE930E" w:rsidR="00145A4F" w:rsidRDefault="00145A4F" w:rsidP="00145A4F">
      <w:pPr>
        <w:pStyle w:val="Heading2"/>
        <w:spacing w:before="0"/>
        <w:rPr>
          <w:sz w:val="20"/>
          <w:szCs w:val="20"/>
        </w:rPr>
      </w:pPr>
      <w:r>
        <w:t>Assessment Details</w:t>
      </w:r>
    </w:p>
    <w:p w14:paraId="0F35011A" w14:textId="77777777" w:rsidR="00145A4F" w:rsidRDefault="00145A4F" w:rsidP="00145A4F">
      <w:pPr>
        <w:rPr>
          <w:sz w:val="20"/>
          <w:szCs w:val="20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135"/>
        <w:gridCol w:w="7066"/>
      </w:tblGrid>
      <w:tr w:rsidR="00145A4F" w14:paraId="72C44103" w14:textId="77777777" w:rsidTr="00622B0F">
        <w:trPr>
          <w:cantSplit/>
          <w:trHeight w:val="296"/>
        </w:trPr>
        <w:tc>
          <w:tcPr>
            <w:tcW w:w="3135" w:type="dxa"/>
            <w:shd w:val="clear" w:color="auto" w:fill="44546A" w:themeFill="text2"/>
            <w:vAlign w:val="center"/>
          </w:tcPr>
          <w:p w14:paraId="7F780534" w14:textId="77777777" w:rsidR="00145A4F" w:rsidRDefault="00145A4F" w:rsidP="00622B0F">
            <w:pP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  <w:t>Assessment Type:</w:t>
            </w:r>
          </w:p>
        </w:tc>
        <w:tc>
          <w:tcPr>
            <w:tcW w:w="7066" w:type="dxa"/>
            <w:vAlign w:val="center"/>
          </w:tcPr>
          <w:p w14:paraId="3A6C9606" w14:textId="01E9BD7D" w:rsidR="00862B19" w:rsidRDefault="003818E9" w:rsidP="00622B0F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 xml:space="preserve">Practical </w:t>
            </w:r>
            <w:r w:rsidR="008C02DF">
              <w:rPr>
                <w:rFonts w:eastAsia="Calibri" w:cs="Calibri"/>
                <w:sz w:val="20"/>
                <w:szCs w:val="20"/>
              </w:rPr>
              <w:t xml:space="preserve">exercise - </w:t>
            </w:r>
            <w:r>
              <w:rPr>
                <w:rFonts w:eastAsia="Calibri" w:cs="Calibri"/>
                <w:sz w:val="20"/>
                <w:szCs w:val="20"/>
              </w:rPr>
              <w:t>setup of Visual studio</w:t>
            </w:r>
          </w:p>
        </w:tc>
      </w:tr>
      <w:tr w:rsidR="00145A4F" w14:paraId="4287A1A0" w14:textId="77777777" w:rsidTr="00622B0F">
        <w:trPr>
          <w:cantSplit/>
          <w:trHeight w:val="296"/>
        </w:trPr>
        <w:tc>
          <w:tcPr>
            <w:tcW w:w="3135" w:type="dxa"/>
            <w:shd w:val="clear" w:color="auto" w:fill="44546A" w:themeFill="text2"/>
            <w:vAlign w:val="center"/>
          </w:tcPr>
          <w:p w14:paraId="6DFF1250" w14:textId="77777777" w:rsidR="00145A4F" w:rsidRDefault="00145A4F" w:rsidP="00622B0F">
            <w:pP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  <w:t>Assessment Release Date/Week</w:t>
            </w:r>
            <w:r w:rsidRPr="03CA6F62"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7066" w:type="dxa"/>
            <w:vAlign w:val="center"/>
          </w:tcPr>
          <w:p w14:paraId="7C055763" w14:textId="77777777" w:rsidR="00145A4F" w:rsidRDefault="00145A4F" w:rsidP="00622B0F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</w:p>
          <w:p w14:paraId="6D6E7B93" w14:textId="3D9AF066" w:rsidR="00862B19" w:rsidRDefault="00862B19" w:rsidP="00622B0F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</w:p>
        </w:tc>
      </w:tr>
      <w:tr w:rsidR="00145A4F" w:rsidRPr="00056935" w14:paraId="420C95BE" w14:textId="77777777" w:rsidTr="00622B0F">
        <w:trPr>
          <w:cantSplit/>
          <w:trHeight w:val="272"/>
        </w:trPr>
        <w:tc>
          <w:tcPr>
            <w:tcW w:w="3135" w:type="dxa"/>
            <w:shd w:val="clear" w:color="auto" w:fill="44546A" w:themeFill="text2"/>
            <w:vAlign w:val="center"/>
          </w:tcPr>
          <w:p w14:paraId="68504E44" w14:textId="77777777" w:rsidR="00145A4F" w:rsidRPr="002F585B" w:rsidRDefault="00145A4F" w:rsidP="00622B0F">
            <w:pPr>
              <w:textAlignment w:val="baseline"/>
              <w:rPr>
                <w:rFonts w:asciiTheme="minorHAnsi" w:eastAsiaTheme="minorHAnsi" w:hAnsi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  <w:t>Assessment Due Date</w:t>
            </w:r>
            <w:r w:rsidRPr="27E45AF3"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7066" w:type="dxa"/>
            <w:vAlign w:val="center"/>
          </w:tcPr>
          <w:p w14:paraId="22D4179F" w14:textId="77777777" w:rsidR="00145A4F" w:rsidRDefault="00145A4F" w:rsidP="00622B0F">
            <w:pPr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6BD76A0E" w14:textId="31BC60A3" w:rsidR="00862B19" w:rsidRPr="002F585B" w:rsidRDefault="00862B19" w:rsidP="00622B0F">
            <w:pPr>
              <w:rPr>
                <w:rFonts w:asciiTheme="minorHAnsi" w:eastAsiaTheme="minorHAnsi" w:hAnsiTheme="minorHAnsi"/>
                <w:sz w:val="20"/>
                <w:szCs w:val="20"/>
              </w:rPr>
            </w:pPr>
          </w:p>
        </w:tc>
      </w:tr>
      <w:tr w:rsidR="00145A4F" w14:paraId="69F34EEE" w14:textId="77777777" w:rsidTr="00622B0F">
        <w:trPr>
          <w:cantSplit/>
          <w:trHeight w:val="276"/>
        </w:trPr>
        <w:tc>
          <w:tcPr>
            <w:tcW w:w="3135" w:type="dxa"/>
            <w:shd w:val="clear" w:color="auto" w:fill="44546A" w:themeFill="text2"/>
            <w:vAlign w:val="center"/>
          </w:tcPr>
          <w:p w14:paraId="77D98132" w14:textId="77777777" w:rsidR="00145A4F" w:rsidRDefault="00145A4F" w:rsidP="00622B0F">
            <w:pP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eastAsiaTheme="minorEastAsia" w:hAnsiTheme="minorHAnsi"/>
                <w:b/>
                <w:bCs/>
                <w:color w:val="FFFFFF" w:themeColor="background1"/>
                <w:sz w:val="20"/>
                <w:szCs w:val="20"/>
              </w:rPr>
              <w:t>Submission Details</w:t>
            </w:r>
            <w:r w:rsidRPr="162ED1D4">
              <w:rPr>
                <w:rFonts w:asciiTheme="minorHAnsi" w:eastAsiaTheme="minorEastAsia" w:hAnsiTheme="minorHAnsi"/>
                <w:b/>
                <w:bCs/>
                <w:color w:val="FFFFFF" w:themeColor="background1"/>
                <w:sz w:val="20"/>
                <w:szCs w:val="20"/>
              </w:rPr>
              <w:t>:</w:t>
            </w:r>
          </w:p>
        </w:tc>
        <w:tc>
          <w:tcPr>
            <w:tcW w:w="7066" w:type="dxa"/>
            <w:vAlign w:val="center"/>
          </w:tcPr>
          <w:p w14:paraId="6E3E5FEF" w14:textId="17CB7463" w:rsidR="00862B19" w:rsidRDefault="00F266D0" w:rsidP="00622B0F">
            <w:pPr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 xml:space="preserve">Complete and submit via LMS. </w:t>
            </w:r>
          </w:p>
        </w:tc>
      </w:tr>
      <w:tr w:rsidR="00145A4F" w:rsidRPr="00056935" w14:paraId="2F109164" w14:textId="77777777" w:rsidTr="00622B0F">
        <w:trPr>
          <w:cantSplit/>
          <w:trHeight w:val="267"/>
        </w:trPr>
        <w:tc>
          <w:tcPr>
            <w:tcW w:w="3135" w:type="dxa"/>
            <w:shd w:val="clear" w:color="auto" w:fill="44546A" w:themeFill="text2"/>
            <w:vAlign w:val="center"/>
          </w:tcPr>
          <w:p w14:paraId="0B622569" w14:textId="77777777" w:rsidR="00145A4F" w:rsidRDefault="00145A4F" w:rsidP="00622B0F">
            <w:pP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>Contact:</w:t>
            </w:r>
          </w:p>
        </w:tc>
        <w:tc>
          <w:tcPr>
            <w:tcW w:w="7066" w:type="dxa"/>
            <w:vAlign w:val="center"/>
          </w:tcPr>
          <w:p w14:paraId="6C325A6B" w14:textId="7E8FDE17" w:rsidR="00145A4F" w:rsidRDefault="00E63533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Cs/>
                <w:sz w:val="20"/>
                <w:szCs w:val="20"/>
              </w:rPr>
              <w:t>Lead facilitator</w:t>
            </w:r>
          </w:p>
          <w:p w14:paraId="4F41EC3C" w14:textId="5116A12F" w:rsidR="00862B19" w:rsidRDefault="00862B19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EF06CD" w:rsidRPr="00056935" w14:paraId="0689BCD4" w14:textId="77777777" w:rsidTr="00622B0F">
        <w:trPr>
          <w:cantSplit/>
          <w:trHeight w:val="267"/>
        </w:trPr>
        <w:tc>
          <w:tcPr>
            <w:tcW w:w="3135" w:type="dxa"/>
            <w:shd w:val="clear" w:color="auto" w:fill="44546A" w:themeFill="text2"/>
            <w:vAlign w:val="center"/>
          </w:tcPr>
          <w:p w14:paraId="2D3041B6" w14:textId="2E190FE9" w:rsidR="00EF06CD" w:rsidRDefault="00EF06CD" w:rsidP="00622B0F">
            <w:pP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>Total Marks:</w:t>
            </w:r>
          </w:p>
        </w:tc>
        <w:tc>
          <w:tcPr>
            <w:tcW w:w="7066" w:type="dxa"/>
            <w:vAlign w:val="center"/>
          </w:tcPr>
          <w:p w14:paraId="2144379F" w14:textId="77777777" w:rsidR="00EF06CD" w:rsidRDefault="00EF06CD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</w:p>
          <w:p w14:paraId="2F55B83D" w14:textId="635DD1BD" w:rsidR="00862B19" w:rsidRDefault="00862B19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EF06CD" w:rsidRPr="00056935" w14:paraId="66A0ECAB" w14:textId="77777777" w:rsidTr="00622B0F">
        <w:trPr>
          <w:cantSplit/>
          <w:trHeight w:val="267"/>
        </w:trPr>
        <w:tc>
          <w:tcPr>
            <w:tcW w:w="3135" w:type="dxa"/>
            <w:shd w:val="clear" w:color="auto" w:fill="44546A" w:themeFill="text2"/>
            <w:vAlign w:val="center"/>
          </w:tcPr>
          <w:p w14:paraId="40AF4FAE" w14:textId="37921EC7" w:rsidR="00EF06CD" w:rsidRDefault="00EF06CD" w:rsidP="00622B0F">
            <w:pP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 xml:space="preserve">Passing Marks: </w:t>
            </w:r>
          </w:p>
        </w:tc>
        <w:tc>
          <w:tcPr>
            <w:tcW w:w="7066" w:type="dxa"/>
            <w:vAlign w:val="center"/>
          </w:tcPr>
          <w:p w14:paraId="3F5CBA24" w14:textId="2A65E7C0" w:rsidR="00EF06CD" w:rsidRDefault="00762CD2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Cs/>
                <w:sz w:val="20"/>
                <w:szCs w:val="20"/>
              </w:rPr>
              <w:t>N/A</w:t>
            </w:r>
          </w:p>
          <w:p w14:paraId="20909B42" w14:textId="4B6A12B6" w:rsidR="00862B19" w:rsidRDefault="00862B19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</w:tr>
      <w:tr w:rsidR="001977D8" w:rsidRPr="00056935" w14:paraId="50DD9AC0" w14:textId="77777777" w:rsidTr="00622B0F">
        <w:trPr>
          <w:cantSplit/>
          <w:trHeight w:val="267"/>
        </w:trPr>
        <w:tc>
          <w:tcPr>
            <w:tcW w:w="3135" w:type="dxa"/>
            <w:shd w:val="clear" w:color="auto" w:fill="44546A" w:themeFill="text2"/>
            <w:vAlign w:val="center"/>
          </w:tcPr>
          <w:p w14:paraId="0B511F5D" w14:textId="021322CB" w:rsidR="001977D8" w:rsidRDefault="001977D8" w:rsidP="00622B0F">
            <w:pP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bCs/>
                <w:color w:val="FFFFFF" w:themeColor="background1"/>
                <w:sz w:val="20"/>
                <w:szCs w:val="20"/>
              </w:rPr>
              <w:t>Number of Attempts:</w:t>
            </w:r>
          </w:p>
        </w:tc>
        <w:tc>
          <w:tcPr>
            <w:tcW w:w="7066" w:type="dxa"/>
            <w:vAlign w:val="center"/>
          </w:tcPr>
          <w:p w14:paraId="308DCFCF" w14:textId="77777777" w:rsidR="001977D8" w:rsidRDefault="001977D8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</w:p>
          <w:p w14:paraId="422CEF1A" w14:textId="0629DA68" w:rsidR="00862B19" w:rsidRDefault="00E345EB" w:rsidP="00622B0F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>
              <w:rPr>
                <w:rFonts w:asciiTheme="minorHAnsi" w:hAnsiTheme="minorHAnsi"/>
                <w:bCs/>
                <w:sz w:val="20"/>
                <w:szCs w:val="20"/>
              </w:rPr>
              <w:t>2</w:t>
            </w:r>
          </w:p>
        </w:tc>
      </w:tr>
    </w:tbl>
    <w:p w14:paraId="0C32FDAC" w14:textId="77777777" w:rsidR="00BE44F8" w:rsidRPr="00BE44F8" w:rsidRDefault="00BE44F8" w:rsidP="00BE44F8">
      <w:pPr>
        <w:pStyle w:val="ListParagraph"/>
        <w:rPr>
          <w:sz w:val="20"/>
          <w:szCs w:val="20"/>
        </w:rPr>
      </w:pPr>
    </w:p>
    <w:p w14:paraId="48E01CF2" w14:textId="65CB8766" w:rsidR="00441A5E" w:rsidRDefault="00441A5E" w:rsidP="00441A5E">
      <w:pPr>
        <w:pStyle w:val="Heading2"/>
      </w:pPr>
      <w:commentRangeStart w:id="0"/>
      <w:r>
        <w:t>Learning O</w:t>
      </w:r>
      <w:r w:rsidR="00542181">
        <w:t>ut</w:t>
      </w:r>
      <w:r>
        <w:t xml:space="preserve">comes </w:t>
      </w:r>
      <w:commentRangeEnd w:id="0"/>
      <w:r w:rsidR="00F37631">
        <w:rPr>
          <w:rStyle w:val="CommentReference"/>
          <w:rFonts w:ascii="Calibri" w:eastAsiaTheme="minorHAnsi" w:hAnsi="Calibri" w:cstheme="minorHAnsi"/>
          <w:color w:val="auto"/>
        </w:rPr>
        <w:commentReference w:id="0"/>
      </w:r>
    </w:p>
    <w:p w14:paraId="58C3488E" w14:textId="77777777" w:rsidR="00441A5E" w:rsidRPr="00ED76C9" w:rsidRDefault="00441A5E" w:rsidP="00441A5E"/>
    <w:tbl>
      <w:tblPr>
        <w:tblW w:w="10206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7087"/>
      </w:tblGrid>
      <w:tr w:rsidR="00441A5E" w:rsidRPr="00114799" w14:paraId="44EA7120" w14:textId="77777777" w:rsidTr="00862B19">
        <w:trPr>
          <w:trHeight w:val="479"/>
        </w:trPr>
        <w:tc>
          <w:tcPr>
            <w:tcW w:w="311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44546A"/>
            <w:hideMark/>
          </w:tcPr>
          <w:p w14:paraId="56C344DA" w14:textId="77777777" w:rsidR="00441A5E" w:rsidRPr="00095221" w:rsidRDefault="00441A5E" w:rsidP="00C2490C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eastAsia="en-AU"/>
              </w:rPr>
            </w:pPr>
            <w:r w:rsidRPr="00095221">
              <w:rPr>
                <w:b/>
                <w:bCs/>
                <w:color w:val="FFFFFF" w:themeColor="background1"/>
                <w:sz w:val="20"/>
                <w:szCs w:val="20"/>
              </w:rPr>
              <w:t xml:space="preserve">Learning Outcomes </w:t>
            </w:r>
          </w:p>
        </w:tc>
        <w:tc>
          <w:tcPr>
            <w:tcW w:w="708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44546A"/>
            <w:hideMark/>
          </w:tcPr>
          <w:p w14:paraId="1C355429" w14:textId="77777777" w:rsidR="00441A5E" w:rsidRPr="00095221" w:rsidRDefault="00441A5E" w:rsidP="00C2490C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eastAsia="en-AU"/>
              </w:rPr>
            </w:pPr>
            <w:r w:rsidRPr="00095221">
              <w:rPr>
                <w:b/>
                <w:bCs/>
                <w:color w:val="FFFFFF" w:themeColor="background1"/>
                <w:sz w:val="20"/>
                <w:szCs w:val="20"/>
              </w:rPr>
              <w:t xml:space="preserve">Details </w:t>
            </w:r>
          </w:p>
        </w:tc>
      </w:tr>
      <w:tr w:rsidR="00441A5E" w:rsidRPr="00114799" w14:paraId="6ECB09C5" w14:textId="77777777" w:rsidTr="00862B19">
        <w:tc>
          <w:tcPr>
            <w:tcW w:w="3119" w:type="dxa"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02B65C" w14:textId="7FE7380B" w:rsidR="00441A5E" w:rsidRPr="00095221" w:rsidRDefault="00862B19" w:rsidP="00C2490C">
            <w:pPr>
              <w:textAlignment w:val="baseline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LO1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1ACA2E" w14:textId="1CA21F05" w:rsidR="00862B19" w:rsidRPr="003818E9" w:rsidRDefault="003818E9" w:rsidP="00206D09">
            <w:pPr>
              <w:textAlignment w:val="baseline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3818E9">
              <w:rPr>
                <w:rFonts w:cs="Calibri"/>
                <w:color w:val="000000"/>
                <w:sz w:val="20"/>
                <w:szCs w:val="20"/>
              </w:rPr>
              <w:t xml:space="preserve">Implement unit and regression tests on a </w:t>
            </w:r>
            <w:proofErr w:type="gramStart"/>
            <w:r w:rsidRPr="003818E9">
              <w:rPr>
                <w:rFonts w:cs="Calibri"/>
                <w:color w:val="000000"/>
                <w:sz w:val="20"/>
                <w:szCs w:val="20"/>
              </w:rPr>
              <w:t>small scale</w:t>
            </w:r>
            <w:proofErr w:type="gramEnd"/>
            <w:r w:rsidRPr="003818E9">
              <w:rPr>
                <w:rFonts w:cs="Calibri"/>
                <w:color w:val="000000"/>
                <w:sz w:val="20"/>
                <w:szCs w:val="20"/>
              </w:rPr>
              <w:t xml:space="preserve"> project. ·</w:t>
            </w:r>
          </w:p>
        </w:tc>
      </w:tr>
      <w:tr w:rsidR="00441A5E" w:rsidRPr="00114799" w14:paraId="37308888" w14:textId="77777777" w:rsidTr="00862B19">
        <w:tc>
          <w:tcPr>
            <w:tcW w:w="3119" w:type="dxa"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42BA35" w14:textId="6ED42F94" w:rsidR="00441A5E" w:rsidRPr="00095221" w:rsidRDefault="00862B19" w:rsidP="00C2490C">
            <w:pPr>
              <w:textAlignment w:val="baseline"/>
              <w:rPr>
                <w:rFonts w:eastAsia="Times New Roman" w:cs="Calibri"/>
                <w:sz w:val="20"/>
                <w:szCs w:val="20"/>
                <w:lang w:eastAsia="en-AU"/>
              </w:rPr>
            </w:pPr>
            <w:r>
              <w:rPr>
                <w:rFonts w:eastAsia="Times New Roman" w:cs="Calibri"/>
                <w:sz w:val="20"/>
                <w:szCs w:val="20"/>
                <w:lang w:eastAsia="en-AU"/>
              </w:rPr>
              <w:t>LO2</w:t>
            </w:r>
          </w:p>
        </w:tc>
        <w:tc>
          <w:tcPr>
            <w:tcW w:w="70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5DCB40" w14:textId="2A6011C4" w:rsidR="003818E9" w:rsidRPr="003818E9" w:rsidRDefault="003818E9" w:rsidP="00206D09">
            <w:pPr>
              <w:textAlignment w:val="baseline"/>
              <w:rPr>
                <w:rFonts w:eastAsia="Times New Roman" w:cs="Calibri"/>
                <w:sz w:val="20"/>
                <w:szCs w:val="20"/>
                <w:lang w:eastAsia="en-AU"/>
              </w:rPr>
            </w:pPr>
            <w:r w:rsidRPr="003818E9">
              <w:rPr>
                <w:rFonts w:cs="Calibri"/>
                <w:color w:val="000000"/>
                <w:sz w:val="20"/>
                <w:szCs w:val="20"/>
              </w:rPr>
              <w:t>Design and execute a process for acceptance testing.</w:t>
            </w:r>
          </w:p>
          <w:p w14:paraId="60EE75F8" w14:textId="32DDBCA2" w:rsidR="00862B19" w:rsidRPr="003818E9" w:rsidRDefault="00862B19" w:rsidP="00C2490C">
            <w:pPr>
              <w:pStyle w:val="ListParagraph"/>
              <w:textAlignment w:val="baseline"/>
              <w:rPr>
                <w:rFonts w:eastAsia="Times New Roman" w:cs="Calibri"/>
                <w:sz w:val="20"/>
                <w:szCs w:val="20"/>
                <w:lang w:eastAsia="en-AU"/>
              </w:rPr>
            </w:pPr>
          </w:p>
        </w:tc>
      </w:tr>
      <w:tr w:rsidR="00206D09" w:rsidRPr="00114799" w14:paraId="35469600" w14:textId="77777777" w:rsidTr="000436A0">
        <w:tc>
          <w:tcPr>
            <w:tcW w:w="3119" w:type="dxa"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F29049" w14:textId="63BA8226" w:rsidR="00206D09" w:rsidRPr="00095221" w:rsidRDefault="00206D09" w:rsidP="00C2490C">
            <w:pPr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  <w:tc>
          <w:tcPr>
            <w:tcW w:w="70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963A48" w14:textId="6362474C" w:rsidR="00206D09" w:rsidRPr="00095221" w:rsidRDefault="00206D09" w:rsidP="00C2490C">
            <w:pPr>
              <w:pStyle w:val="ListParagrap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206D09" w:rsidRPr="00114799" w14:paraId="13A13B27" w14:textId="77777777" w:rsidTr="00862B19">
        <w:tc>
          <w:tcPr>
            <w:tcW w:w="3119" w:type="dxa"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F56087" w14:textId="051FD6F5" w:rsidR="00206D09" w:rsidRPr="00095221" w:rsidRDefault="00206D09" w:rsidP="00C2490C">
            <w:pPr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8515C7" w14:textId="1E3556EE" w:rsidR="00206D09" w:rsidRPr="00095221" w:rsidRDefault="00206D09" w:rsidP="00C2490C">
            <w:pPr>
              <w:pStyle w:val="ListParagrap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206D09" w:rsidRPr="00114799" w14:paraId="50111C99" w14:textId="77777777" w:rsidTr="00862B19">
        <w:tc>
          <w:tcPr>
            <w:tcW w:w="3119" w:type="dxa"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B670210" w14:textId="31861EBD" w:rsidR="00206D09" w:rsidRPr="00095221" w:rsidRDefault="00206D09" w:rsidP="00C2490C">
            <w:pPr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9C6F0D0" w14:textId="6F982DB2" w:rsidR="00206D09" w:rsidRPr="00537C06" w:rsidRDefault="00206D09" w:rsidP="00C2490C">
            <w:pPr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206D09" w:rsidRPr="00114799" w14:paraId="6146E1A6" w14:textId="77777777" w:rsidTr="00862B19">
        <w:tc>
          <w:tcPr>
            <w:tcW w:w="3119" w:type="dxa"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B830CE6" w14:textId="0156192C" w:rsidR="00206D09" w:rsidRPr="00095221" w:rsidRDefault="00206D09" w:rsidP="00C2490C">
            <w:pPr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708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C750B7E" w14:textId="77777777" w:rsidR="00206D09" w:rsidRPr="00095221" w:rsidRDefault="00206D09" w:rsidP="00C2490C">
            <w:pPr>
              <w:pStyle w:val="ListParagraph"/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4D031FA7" w14:textId="77777777" w:rsidR="00A16BB3" w:rsidRPr="00672C2C" w:rsidRDefault="00A16BB3" w:rsidP="00A16BB3">
      <w:pPr>
        <w:rPr>
          <w:sz w:val="20"/>
          <w:szCs w:val="20"/>
        </w:rPr>
      </w:pPr>
    </w:p>
    <w:p w14:paraId="1A52B372" w14:textId="77777777" w:rsidR="00862B19" w:rsidRDefault="00862B19" w:rsidP="005A2948">
      <w:pPr>
        <w:pStyle w:val="Heading2"/>
        <w:spacing w:before="0"/>
      </w:pPr>
    </w:p>
    <w:p w14:paraId="7D3FAA17" w14:textId="207B53CC" w:rsidR="00CD0350" w:rsidRDefault="00CD0350" w:rsidP="008E5330"/>
    <w:p w14:paraId="364A8CBB" w14:textId="7F52C2BB" w:rsidR="00CD0350" w:rsidRDefault="00CD0350" w:rsidP="008E5330"/>
    <w:p w14:paraId="2505853C" w14:textId="6A21E669" w:rsidR="00CD0350" w:rsidRDefault="00CD0350" w:rsidP="008E5330"/>
    <w:p w14:paraId="31914913" w14:textId="462AB3FD" w:rsidR="00CD0350" w:rsidRDefault="00CD0350" w:rsidP="008E5330"/>
    <w:p w14:paraId="0F83AF85" w14:textId="77777777" w:rsidR="00CD0350" w:rsidRDefault="00CD0350" w:rsidP="001874D5">
      <w:pPr>
        <w:pStyle w:val="Heading2"/>
        <w:spacing w:before="0"/>
      </w:pPr>
    </w:p>
    <w:p w14:paraId="44862CCC" w14:textId="77777777" w:rsidR="00680227" w:rsidRDefault="00680227" w:rsidP="0068022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A88AB67" w14:textId="49F12E33" w:rsidR="00680227" w:rsidRPr="00680227" w:rsidRDefault="00680227" w:rsidP="00680227">
      <w:pPr>
        <w:sectPr w:rsidR="00680227" w:rsidRPr="00680227" w:rsidSect="004929FA">
          <w:headerReference w:type="default" r:id="rId14"/>
          <w:footerReference w:type="default" r:id="rId15"/>
          <w:pgSz w:w="11906" w:h="16838" w:code="9"/>
          <w:pgMar w:top="720" w:right="720" w:bottom="720" w:left="720" w:header="397" w:footer="113" w:gutter="0"/>
          <w:cols w:space="708"/>
          <w:docGrid w:linePitch="360"/>
        </w:sectPr>
      </w:pPr>
    </w:p>
    <w:p w14:paraId="543A8FA3" w14:textId="06AEF8D7" w:rsidR="00F37631" w:rsidRDefault="00F37631" w:rsidP="00F72873">
      <w:pPr>
        <w:pStyle w:val="Heading2"/>
        <w:spacing w:before="0"/>
      </w:pPr>
      <w:r>
        <w:lastRenderedPageBreak/>
        <w:t>Note for SMEs</w:t>
      </w:r>
    </w:p>
    <w:p w14:paraId="1447939E" w14:textId="77777777" w:rsidR="00F37631" w:rsidRDefault="00F37631" w:rsidP="00F37631">
      <w:pPr>
        <w:rPr>
          <w:i/>
          <w:iCs/>
          <w:sz w:val="20"/>
          <w:szCs w:val="20"/>
        </w:rPr>
      </w:pPr>
    </w:p>
    <w:p w14:paraId="4580E007" w14:textId="1EE2BF9A" w:rsidR="00594A3D" w:rsidRPr="00594A3D" w:rsidRDefault="00762CD2" w:rsidP="00594A3D">
      <w:pPr>
        <w:pStyle w:val="xmsolistparagraph"/>
        <w:ind w:left="0"/>
        <w:rPr>
          <w:i/>
          <w:iCs/>
          <w:color w:val="FF0000"/>
          <w:sz w:val="20"/>
          <w:szCs w:val="20"/>
        </w:rPr>
      </w:pPr>
      <w:r>
        <w:rPr>
          <w:i/>
          <w:iCs/>
          <w:color w:val="FF0000"/>
          <w:sz w:val="20"/>
          <w:szCs w:val="20"/>
        </w:rPr>
        <w:t>This is a take home written questions for the students. Mark according to the materials covered in Week 1- SQAT.doc.</w:t>
      </w:r>
    </w:p>
    <w:p w14:paraId="0E6408D8" w14:textId="77777777" w:rsidR="00594A3D" w:rsidRPr="00594A3D" w:rsidRDefault="00594A3D" w:rsidP="00594A3D">
      <w:pPr>
        <w:pStyle w:val="xmsolistparagraph"/>
        <w:ind w:left="0"/>
        <w:rPr>
          <w:i/>
          <w:iCs/>
          <w:color w:val="FF0000"/>
          <w:sz w:val="20"/>
          <w:szCs w:val="20"/>
        </w:rPr>
      </w:pPr>
    </w:p>
    <w:p w14:paraId="0EEA7A2D" w14:textId="77777777" w:rsidR="00F37631" w:rsidRDefault="00F37631" w:rsidP="00F72873">
      <w:pPr>
        <w:pStyle w:val="Heading2"/>
        <w:spacing w:before="0"/>
      </w:pPr>
    </w:p>
    <w:p w14:paraId="405007D3" w14:textId="65A53B8D" w:rsidR="00F72873" w:rsidRDefault="00F72873" w:rsidP="00F72873">
      <w:pPr>
        <w:pStyle w:val="Heading2"/>
        <w:spacing w:before="0"/>
      </w:pPr>
      <w:r>
        <w:t>Knowledge Assessment</w:t>
      </w:r>
    </w:p>
    <w:p w14:paraId="45BFEF71" w14:textId="77777777" w:rsidR="00004963" w:rsidRDefault="00004963" w:rsidP="00F72873">
      <w:pPr>
        <w:rPr>
          <w:i/>
          <w:iCs/>
          <w:sz w:val="20"/>
          <w:szCs w:val="20"/>
        </w:rPr>
      </w:pPr>
    </w:p>
    <w:p w14:paraId="5948FF25" w14:textId="49739109" w:rsidR="00F72873" w:rsidRDefault="00F72873" w:rsidP="00F72873">
      <w:pPr>
        <w:rPr>
          <w:i/>
          <w:iCs/>
          <w:sz w:val="20"/>
          <w:szCs w:val="20"/>
        </w:rPr>
      </w:pPr>
      <w:r w:rsidRPr="00004963">
        <w:rPr>
          <w:i/>
          <w:iCs/>
          <w:sz w:val="20"/>
          <w:szCs w:val="20"/>
        </w:rPr>
        <w:t xml:space="preserve">This is a </w:t>
      </w:r>
      <w:r w:rsidR="003818E9">
        <w:rPr>
          <w:i/>
          <w:iCs/>
          <w:sz w:val="20"/>
          <w:szCs w:val="20"/>
        </w:rPr>
        <w:t>Practical knowledge</w:t>
      </w:r>
      <w:r w:rsidRPr="00004963">
        <w:rPr>
          <w:i/>
          <w:iCs/>
          <w:sz w:val="20"/>
          <w:szCs w:val="20"/>
        </w:rPr>
        <w:t xml:space="preserve"> Assessment. It consists of</w:t>
      </w:r>
      <w:r w:rsidR="00762CD2">
        <w:rPr>
          <w:i/>
          <w:iCs/>
          <w:sz w:val="20"/>
          <w:szCs w:val="20"/>
        </w:rPr>
        <w:t xml:space="preserve"> several open book</w:t>
      </w:r>
      <w:r w:rsidR="003818E9">
        <w:rPr>
          <w:i/>
          <w:iCs/>
          <w:sz w:val="20"/>
          <w:szCs w:val="20"/>
        </w:rPr>
        <w:t xml:space="preserve"> instructions</w:t>
      </w:r>
      <w:r w:rsidR="00762CD2">
        <w:rPr>
          <w:i/>
          <w:iCs/>
          <w:sz w:val="20"/>
          <w:szCs w:val="20"/>
        </w:rPr>
        <w:t>,</w:t>
      </w:r>
      <w:r w:rsidRPr="00004963">
        <w:rPr>
          <w:i/>
          <w:iCs/>
          <w:sz w:val="20"/>
          <w:szCs w:val="20"/>
        </w:rPr>
        <w:t xml:space="preserve"> that will be deployed on LMS and is set up as auto-marked. </w:t>
      </w:r>
    </w:p>
    <w:p w14:paraId="452DEF11" w14:textId="77777777" w:rsidR="00004963" w:rsidRPr="00004963" w:rsidRDefault="00004963" w:rsidP="00F72873">
      <w:pPr>
        <w:rPr>
          <w:i/>
          <w:iCs/>
          <w:sz w:val="20"/>
          <w:szCs w:val="20"/>
        </w:rPr>
      </w:pPr>
    </w:p>
    <w:p w14:paraId="19D0B46B" w14:textId="77777777" w:rsidR="00F37631" w:rsidRPr="00004963" w:rsidRDefault="00F37631" w:rsidP="00004963">
      <w:pPr>
        <w:rPr>
          <w:i/>
          <w:iCs/>
          <w:sz w:val="20"/>
          <w:szCs w:val="20"/>
        </w:rPr>
      </w:pPr>
    </w:p>
    <w:p w14:paraId="320C8AA4" w14:textId="77777777" w:rsidR="00004963" w:rsidRPr="00862B19" w:rsidRDefault="00004963" w:rsidP="00F72873">
      <w:pPr>
        <w:rPr>
          <w:i/>
          <w:iCs/>
          <w:sz w:val="20"/>
          <w:szCs w:val="20"/>
        </w:rPr>
      </w:pPr>
    </w:p>
    <w:p w14:paraId="6C2C8DF0" w14:textId="60EEC278" w:rsidR="008E5330" w:rsidRDefault="00762CD2" w:rsidP="001874D5">
      <w:pPr>
        <w:pStyle w:val="Heading2"/>
        <w:spacing w:before="0"/>
      </w:pPr>
      <w:r>
        <w:t>Take home questions</w:t>
      </w:r>
      <w:r w:rsidR="001874D5">
        <w:t xml:space="preserve"> </w:t>
      </w:r>
    </w:p>
    <w:p w14:paraId="0E5AE2ED" w14:textId="77777777" w:rsidR="0067310F" w:rsidRPr="0067310F" w:rsidRDefault="0067310F" w:rsidP="00CD0350">
      <w:pPr>
        <w:rPr>
          <w:i/>
          <w:iCs/>
          <w:color w:val="00B050"/>
          <w:sz w:val="20"/>
          <w:szCs w:val="20"/>
        </w:rPr>
      </w:pPr>
    </w:p>
    <w:tbl>
      <w:tblPr>
        <w:tblStyle w:val="TableGrid"/>
        <w:tblW w:w="15446" w:type="dxa"/>
        <w:tblLook w:val="04A0" w:firstRow="1" w:lastRow="0" w:firstColumn="1" w:lastColumn="0" w:noHBand="0" w:noVBand="1"/>
      </w:tblPr>
      <w:tblGrid>
        <w:gridCol w:w="2089"/>
        <w:gridCol w:w="13357"/>
      </w:tblGrid>
      <w:tr w:rsidR="00CD0350" w14:paraId="4EC1FE04" w14:textId="77777777" w:rsidTr="00424655">
        <w:trPr>
          <w:cantSplit/>
          <w:trHeight w:val="206"/>
        </w:trPr>
        <w:tc>
          <w:tcPr>
            <w:tcW w:w="2089" w:type="dxa"/>
            <w:shd w:val="clear" w:color="auto" w:fill="44546A" w:themeFill="text2"/>
            <w:vAlign w:val="center"/>
          </w:tcPr>
          <w:p w14:paraId="1B0ECA00" w14:textId="379D7CA3" w:rsidR="00CD0350" w:rsidRDefault="00CD0350" w:rsidP="00622B0F">
            <w:pP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eastAsia="Calibri" w:cs="Calibri"/>
                <w:b/>
                <w:bCs/>
                <w:color w:val="FFFFFF" w:themeColor="background1"/>
                <w:sz w:val="20"/>
                <w:szCs w:val="20"/>
              </w:rPr>
              <w:t>Description:</w:t>
            </w:r>
          </w:p>
        </w:tc>
        <w:tc>
          <w:tcPr>
            <w:tcW w:w="13357" w:type="dxa"/>
            <w:vAlign w:val="center"/>
          </w:tcPr>
          <w:p w14:paraId="0E3DD7DE" w14:textId="01990BB5" w:rsidR="00004963" w:rsidRDefault="003818E9" w:rsidP="00622B0F">
            <w:pPr>
              <w:textAlignment w:val="baseline"/>
              <w:rPr>
                <w:rStyle w:val="Hyperlink"/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 xml:space="preserve">Familiarise and setup </w:t>
            </w:r>
            <w:proofErr w:type="spellStart"/>
            <w:r>
              <w:rPr>
                <w:i/>
                <w:iCs/>
                <w:sz w:val="20"/>
                <w:szCs w:val="20"/>
              </w:rPr>
              <w:t>VSCode</w:t>
            </w:r>
            <w:proofErr w:type="spellEnd"/>
            <w:r>
              <w:rPr>
                <w:i/>
                <w:iCs/>
                <w:sz w:val="20"/>
                <w:szCs w:val="20"/>
              </w:rPr>
              <w:t xml:space="preserve"> in your machine following </w:t>
            </w:r>
            <w:hyperlink r:id="rId16" w:history="1">
              <w:r w:rsidRPr="003D635A">
                <w:rPr>
                  <w:rStyle w:val="Hyperlink"/>
                  <w:i/>
                  <w:iCs/>
                  <w:sz w:val="20"/>
                  <w:szCs w:val="20"/>
                </w:rPr>
                <w:t>https://code.visualstudio.com/docs/introvideos/basics</w:t>
              </w:r>
            </w:hyperlink>
          </w:p>
          <w:p w14:paraId="528191A0" w14:textId="3F5B3FCA" w:rsidR="0083082F" w:rsidRDefault="0083082F" w:rsidP="00622B0F">
            <w:pPr>
              <w:textAlignment w:val="baseline"/>
              <w:rPr>
                <w:i/>
                <w:iCs/>
                <w:sz w:val="20"/>
                <w:szCs w:val="20"/>
              </w:rPr>
            </w:pPr>
            <w:r>
              <w:rPr>
                <w:i/>
                <w:iCs/>
                <w:sz w:val="20"/>
                <w:szCs w:val="20"/>
              </w:rPr>
              <w:t>and create, build and execute a new JavaScript file</w:t>
            </w:r>
          </w:p>
          <w:p w14:paraId="67CD85BF" w14:textId="77777777" w:rsidR="003818E9" w:rsidRPr="00004963" w:rsidRDefault="003818E9" w:rsidP="00622B0F">
            <w:pPr>
              <w:textAlignment w:val="baseline"/>
              <w:rPr>
                <w:i/>
                <w:iCs/>
                <w:sz w:val="20"/>
                <w:szCs w:val="20"/>
              </w:rPr>
            </w:pPr>
          </w:p>
          <w:p w14:paraId="3ACC6817" w14:textId="593728B7" w:rsidR="00CD0350" w:rsidRDefault="00CD0350" w:rsidP="00622B0F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</w:p>
        </w:tc>
      </w:tr>
    </w:tbl>
    <w:p w14:paraId="757E2CA6" w14:textId="77777777" w:rsidR="00CD0350" w:rsidRPr="00CD0350" w:rsidRDefault="00CD0350" w:rsidP="00CD0350"/>
    <w:p w14:paraId="21B40674" w14:textId="600EC1C0" w:rsidR="00542AA6" w:rsidRPr="00542AA6" w:rsidRDefault="00542AA6" w:rsidP="00542AA6">
      <w:pPr>
        <w:rPr>
          <w:sz w:val="20"/>
          <w:szCs w:val="20"/>
        </w:rPr>
      </w:pPr>
      <w:r w:rsidRPr="00542AA6">
        <w:rPr>
          <w:sz w:val="20"/>
          <w:szCs w:val="20"/>
        </w:rPr>
        <w:t xml:space="preserve">To assess underpinning </w:t>
      </w:r>
      <w:r w:rsidR="00D20F64" w:rsidRPr="00542AA6">
        <w:rPr>
          <w:sz w:val="20"/>
          <w:szCs w:val="20"/>
        </w:rPr>
        <w:t>knowledge.</w:t>
      </w:r>
      <w:r w:rsidR="00D20F64">
        <w:rPr>
          <w:sz w:val="20"/>
          <w:szCs w:val="20"/>
        </w:rPr>
        <w:t xml:space="preserve"> Provide</w:t>
      </w:r>
      <w:r>
        <w:rPr>
          <w:sz w:val="20"/>
          <w:szCs w:val="20"/>
        </w:rPr>
        <w:t xml:space="preserve"> </w:t>
      </w:r>
      <w:r w:rsidR="007F4771">
        <w:rPr>
          <w:sz w:val="20"/>
          <w:szCs w:val="20"/>
        </w:rPr>
        <w:t>questions and indicate correct answer.</w:t>
      </w:r>
    </w:p>
    <w:tbl>
      <w:tblPr>
        <w:tblW w:w="1530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96"/>
        <w:gridCol w:w="14213"/>
      </w:tblGrid>
      <w:tr w:rsidR="001A3ED0" w:rsidRPr="00095221" w14:paraId="46668A5E" w14:textId="77777777" w:rsidTr="001A3ED0">
        <w:trPr>
          <w:trHeight w:val="479"/>
        </w:trPr>
        <w:tc>
          <w:tcPr>
            <w:tcW w:w="1096" w:type="dxa"/>
            <w:shd w:val="clear" w:color="auto" w:fill="44546A"/>
            <w:hideMark/>
          </w:tcPr>
          <w:p w14:paraId="22D14549" w14:textId="62B1C967" w:rsidR="001A3ED0" w:rsidRPr="00095221" w:rsidRDefault="001A3ED0" w:rsidP="0052681E">
            <w:pPr>
              <w:textAlignment w:val="baseline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0"/>
                <w:szCs w:val="20"/>
                <w:lang w:eastAsia="en-AU"/>
              </w:rPr>
            </w:pPr>
            <w:r>
              <w:rPr>
                <w:rFonts w:eastAsia="Times New Roman"/>
                <w:b/>
                <w:bCs/>
                <w:color w:val="FFFFFF" w:themeColor="background1"/>
                <w:sz w:val="20"/>
                <w:szCs w:val="20"/>
                <w:lang w:eastAsia="en-AU"/>
              </w:rPr>
              <w:t>Question.</w:t>
            </w:r>
          </w:p>
        </w:tc>
        <w:tc>
          <w:tcPr>
            <w:tcW w:w="14213" w:type="dxa"/>
            <w:shd w:val="clear" w:color="auto" w:fill="44546A"/>
          </w:tcPr>
          <w:p w14:paraId="0B3BB705" w14:textId="3BF63E6A" w:rsidR="001A3ED0" w:rsidRPr="00095221" w:rsidRDefault="001A3ED0" w:rsidP="0052681E">
            <w:pPr>
              <w:textAlignment w:val="baseline"/>
              <w:rPr>
                <w:b/>
                <w:bCs/>
                <w:color w:val="FFFFFF" w:themeColor="background1"/>
                <w:sz w:val="20"/>
                <w:szCs w:val="20"/>
              </w:rPr>
            </w:pPr>
            <w:r w:rsidRPr="00095221">
              <w:rPr>
                <w:b/>
                <w:bCs/>
                <w:color w:val="FFFFFF" w:themeColor="background1"/>
                <w:sz w:val="20"/>
                <w:szCs w:val="20"/>
              </w:rPr>
              <w:t xml:space="preserve">Details </w:t>
            </w:r>
            <w:r>
              <w:rPr>
                <w:b/>
                <w:bCs/>
                <w:color w:val="FFFFFF" w:themeColor="background1"/>
                <w:sz w:val="20"/>
                <w:szCs w:val="20"/>
              </w:rPr>
              <w:t>of Question</w:t>
            </w:r>
          </w:p>
        </w:tc>
      </w:tr>
      <w:tr w:rsidR="001A3ED0" w:rsidRPr="00866B12" w14:paraId="0A7DB4AE" w14:textId="77777777" w:rsidTr="001A3ED0">
        <w:tc>
          <w:tcPr>
            <w:tcW w:w="1096" w:type="dxa"/>
            <w:shd w:val="clear" w:color="auto" w:fill="FFFFFF" w:themeFill="background1"/>
          </w:tcPr>
          <w:p w14:paraId="66D72072" w14:textId="323F94FF" w:rsidR="001A3ED0" w:rsidRPr="0079170A" w:rsidRDefault="001A3ED0" w:rsidP="003818E9">
            <w:pPr>
              <w:pStyle w:val="ListParagraph"/>
              <w:numPr>
                <w:ilvl w:val="0"/>
                <w:numId w:val="13"/>
              </w:num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4213" w:type="dxa"/>
            <w:shd w:val="clear" w:color="auto" w:fill="FFFFFF" w:themeFill="background1"/>
          </w:tcPr>
          <w:p w14:paraId="32E626CA" w14:textId="6E49E412" w:rsidR="001A3ED0" w:rsidRPr="0079170A" w:rsidRDefault="001A3ED0" w:rsidP="0052681E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 xml:space="preserve">Setup </w:t>
            </w:r>
            <w:proofErr w:type="spellStart"/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VSCode</w:t>
            </w:r>
            <w:proofErr w:type="spellEnd"/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 xml:space="preserve"> following </w:t>
            </w:r>
            <w:hyperlink r:id="rId17" w:history="1">
              <w:r w:rsidRPr="0079170A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eastAsia="en-AU"/>
                </w:rPr>
                <w:t>https://code.visualstudio.com/docs</w:t>
              </w:r>
            </w:hyperlink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 xml:space="preserve"> </w:t>
            </w:r>
          </w:p>
        </w:tc>
      </w:tr>
      <w:tr w:rsidR="001A3ED0" w:rsidRPr="00866B12" w14:paraId="76AE2572" w14:textId="77777777" w:rsidTr="001A3ED0">
        <w:tc>
          <w:tcPr>
            <w:tcW w:w="1096" w:type="dxa"/>
            <w:shd w:val="clear" w:color="auto" w:fill="FFFFFF" w:themeFill="background1"/>
          </w:tcPr>
          <w:p w14:paraId="2E38C0A7" w14:textId="77777777" w:rsidR="001A3ED0" w:rsidRPr="0079170A" w:rsidRDefault="001A3ED0" w:rsidP="003818E9">
            <w:pPr>
              <w:pStyle w:val="ListParagraph"/>
              <w:numPr>
                <w:ilvl w:val="0"/>
                <w:numId w:val="13"/>
              </w:num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4213" w:type="dxa"/>
            <w:shd w:val="clear" w:color="auto" w:fill="FFFFFF" w:themeFill="background1"/>
          </w:tcPr>
          <w:p w14:paraId="27000EF9" w14:textId="44B06830" w:rsidR="001A3ED0" w:rsidRPr="0079170A" w:rsidRDefault="001A3ED0" w:rsidP="0052681E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 xml:space="preserve">Review the </w:t>
            </w:r>
            <w:r w:rsidRPr="0079170A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following </w:t>
            </w:r>
            <w:hyperlink r:id="rId18" w:history="1">
              <w:r w:rsidRPr="0079170A">
                <w:rPr>
                  <w:rStyle w:val="Hyperlink"/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https://code.visualstudio.com/docs/introvideos/basics</w:t>
              </w:r>
            </w:hyperlink>
          </w:p>
          <w:p w14:paraId="52438B9A" w14:textId="1104426E" w:rsidR="001A3ED0" w:rsidRPr="0079170A" w:rsidRDefault="001A3ED0" w:rsidP="0052681E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1A3ED0" w:rsidRPr="00866B12" w14:paraId="28BF3761" w14:textId="77777777" w:rsidTr="001A3ED0">
        <w:tc>
          <w:tcPr>
            <w:tcW w:w="1096" w:type="dxa"/>
            <w:shd w:val="clear" w:color="auto" w:fill="FFFFFF" w:themeFill="background1"/>
          </w:tcPr>
          <w:p w14:paraId="05210F30" w14:textId="77777777" w:rsidR="001A3ED0" w:rsidRPr="0079170A" w:rsidRDefault="001A3ED0" w:rsidP="003818E9">
            <w:pPr>
              <w:pStyle w:val="ListParagraph"/>
              <w:numPr>
                <w:ilvl w:val="0"/>
                <w:numId w:val="13"/>
              </w:num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4213" w:type="dxa"/>
            <w:shd w:val="clear" w:color="auto" w:fill="FFFFFF" w:themeFill="background1"/>
          </w:tcPr>
          <w:p w14:paraId="60504E78" w14:textId="4977F92D" w:rsidR="001A3ED0" w:rsidRPr="0079170A" w:rsidRDefault="001A3ED0" w:rsidP="0052681E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Create a new folder via File -&gt; New folder</w:t>
            </w:r>
          </w:p>
        </w:tc>
      </w:tr>
      <w:tr w:rsidR="001A3ED0" w:rsidRPr="00095221" w14:paraId="42731852" w14:textId="77777777" w:rsidTr="001A3ED0">
        <w:tc>
          <w:tcPr>
            <w:tcW w:w="1096" w:type="dxa"/>
            <w:shd w:val="clear" w:color="auto" w:fill="FFFFFF" w:themeFill="background1"/>
          </w:tcPr>
          <w:p w14:paraId="13892778" w14:textId="31EF6D36" w:rsidR="001A3ED0" w:rsidRPr="0079170A" w:rsidRDefault="001A3ED0" w:rsidP="003818E9">
            <w:pPr>
              <w:pStyle w:val="ListParagraph"/>
              <w:numPr>
                <w:ilvl w:val="0"/>
                <w:numId w:val="13"/>
              </w:num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4213" w:type="dxa"/>
            <w:shd w:val="clear" w:color="auto" w:fill="FFFFFF" w:themeFill="background1"/>
          </w:tcPr>
          <w:p w14:paraId="094B97C0" w14:textId="08F5036F" w:rsidR="001A3ED0" w:rsidRPr="0079170A" w:rsidRDefault="001A3ED0" w:rsidP="00762CD2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 xml:space="preserve">Create a new </w:t>
            </w:r>
            <w:proofErr w:type="spellStart"/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javascript</w:t>
            </w:r>
            <w:proofErr w:type="spellEnd"/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 xml:space="preserve"> file “Hello.js” </w:t>
            </w:r>
          </w:p>
          <w:p w14:paraId="12213616" w14:textId="77777777" w:rsidR="001A3ED0" w:rsidRPr="0079170A" w:rsidRDefault="001A3ED0" w:rsidP="003818E9">
            <w:pPr>
              <w:pStyle w:val="trt0xe"/>
              <w:numPr>
                <w:ilvl w:val="0"/>
                <w:numId w:val="14"/>
              </w:numPr>
              <w:shd w:val="clear" w:color="auto" w:fill="FFFFFF"/>
              <w:spacing w:before="0" w:beforeAutospacing="0" w:after="60" w:afterAutospacing="0"/>
              <w:rPr>
                <w:color w:val="202124"/>
              </w:rPr>
            </w:pPr>
            <w:r w:rsidRPr="0079170A">
              <w:rPr>
                <w:color w:val="202124"/>
              </w:rPr>
              <w:t>With your project open in Visual Studio, right-click on a folder or your project node in Solution Explorer (right pane), and choose Add &gt; New Item. ...</w:t>
            </w:r>
          </w:p>
          <w:p w14:paraId="1F24990D" w14:textId="77777777" w:rsidR="001A3ED0" w:rsidRPr="0079170A" w:rsidRDefault="001A3ED0" w:rsidP="003818E9">
            <w:pPr>
              <w:pStyle w:val="trt0xe"/>
              <w:numPr>
                <w:ilvl w:val="0"/>
                <w:numId w:val="14"/>
              </w:numPr>
              <w:shd w:val="clear" w:color="auto" w:fill="FFFFFF"/>
              <w:spacing w:before="0" w:beforeAutospacing="0" w:after="60" w:afterAutospacing="0"/>
              <w:rPr>
                <w:color w:val="202124"/>
              </w:rPr>
            </w:pPr>
            <w:r w:rsidRPr="0079170A">
              <w:rPr>
                <w:color w:val="202124"/>
              </w:rPr>
              <w:t>In the New File dialog box, under the General category, choose the file type that you want to add, such as JavaScript File, and then choose Open.</w:t>
            </w:r>
          </w:p>
          <w:p w14:paraId="755AD4AC" w14:textId="77777777" w:rsidR="001A3ED0" w:rsidRPr="0079170A" w:rsidRDefault="001A3ED0" w:rsidP="00762CD2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43BBBAD0" w14:textId="38E2E0BA" w:rsidR="001A3ED0" w:rsidRPr="0079170A" w:rsidRDefault="001A3ED0" w:rsidP="00762CD2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Reference: https://learn.microsoft.com/en-us/visualstudio/javascript/write-and-edit-code?view=vs-2022</w:t>
            </w:r>
          </w:p>
          <w:p w14:paraId="20F55240" w14:textId="1AFC847D" w:rsidR="001A3ED0" w:rsidRPr="0079170A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1A3ED0" w:rsidRPr="00A80A43" w14:paraId="22F6BD27" w14:textId="77777777" w:rsidTr="001A3ED0">
        <w:tc>
          <w:tcPr>
            <w:tcW w:w="1096" w:type="dxa"/>
            <w:shd w:val="clear" w:color="auto" w:fill="FFFFFF" w:themeFill="background1"/>
          </w:tcPr>
          <w:p w14:paraId="02E883CF" w14:textId="055DF3C6" w:rsidR="001A3ED0" w:rsidRPr="0079170A" w:rsidRDefault="001A3ED0" w:rsidP="0083082F">
            <w:pPr>
              <w:ind w:left="360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79170A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4213" w:type="dxa"/>
            <w:shd w:val="clear" w:color="auto" w:fill="FFFFFF" w:themeFill="background1"/>
          </w:tcPr>
          <w:p w14:paraId="1EDF3353" w14:textId="77777777" w:rsidR="001A3ED0" w:rsidRPr="0079170A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In the source code, write the following</w:t>
            </w:r>
          </w:p>
          <w:p w14:paraId="465DDA9C" w14:textId="77777777" w:rsidR="001A3ED0" w:rsidRPr="0079170A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04406256" w14:textId="77777777" w:rsidR="001A3ED0" w:rsidRPr="0079170A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proofErr w:type="gramStart"/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lastRenderedPageBreak/>
              <w:t>Console.log(</w:t>
            </w:r>
            <w:proofErr w:type="gramEnd"/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‘Hello world’)</w:t>
            </w:r>
          </w:p>
          <w:p w14:paraId="3A996BCB" w14:textId="77777777" w:rsidR="001A3ED0" w:rsidRPr="0079170A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41EDFE3A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79170A"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Choose Run and observe the terminal output</w:t>
            </w:r>
          </w:p>
          <w:p w14:paraId="1C380AF8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63021818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13A087E3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138C20BF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4A1B61C6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0DE44ED7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4E80F38A" w14:textId="77777777" w:rsidR="001A3ED0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  <w:p w14:paraId="45AFA650" w14:textId="753A24D0" w:rsidR="001A3ED0" w:rsidRPr="0079170A" w:rsidRDefault="001A3ED0" w:rsidP="003818E9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  <w:t>Submit the screenshot of the terminal output in the LMS</w:t>
            </w:r>
          </w:p>
        </w:tc>
      </w:tr>
      <w:tr w:rsidR="001A3ED0" w:rsidRPr="00095221" w14:paraId="704A6F6E" w14:textId="77777777" w:rsidTr="001A3ED0">
        <w:tc>
          <w:tcPr>
            <w:tcW w:w="1096" w:type="dxa"/>
            <w:shd w:val="clear" w:color="auto" w:fill="FFFFFF" w:themeFill="background1"/>
          </w:tcPr>
          <w:p w14:paraId="6EC33671" w14:textId="42172877" w:rsidR="001A3ED0" w:rsidRPr="00095221" w:rsidRDefault="001A3ED0" w:rsidP="0052681E">
            <w:pPr>
              <w:textAlignment w:val="baseline"/>
              <w:rPr>
                <w:sz w:val="20"/>
                <w:szCs w:val="20"/>
              </w:rPr>
            </w:pPr>
          </w:p>
        </w:tc>
        <w:tc>
          <w:tcPr>
            <w:tcW w:w="14213" w:type="dxa"/>
            <w:shd w:val="clear" w:color="auto" w:fill="FFFFFF" w:themeFill="background1"/>
          </w:tcPr>
          <w:p w14:paraId="0181CB32" w14:textId="77777777" w:rsidR="001A3ED0" w:rsidRPr="003A28B1" w:rsidRDefault="001A3ED0" w:rsidP="0052681E">
            <w:pPr>
              <w:textAlignment w:val="baseline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</w:tbl>
    <w:p w14:paraId="3E4F425F" w14:textId="4AC6896C" w:rsidR="005A2948" w:rsidRDefault="005A2948" w:rsidP="00221AC9">
      <w:pPr>
        <w:pStyle w:val="Heading2"/>
        <w:spacing w:before="0"/>
      </w:pPr>
    </w:p>
    <w:p w14:paraId="46B39ACF" w14:textId="77777777" w:rsidR="00D62C22" w:rsidRDefault="00D62C22" w:rsidP="00162270">
      <w:pPr>
        <w:pStyle w:val="Heading2"/>
        <w:spacing w:before="0"/>
      </w:pPr>
    </w:p>
    <w:p w14:paraId="43C4C2E7" w14:textId="07CFB731" w:rsidR="00162270" w:rsidRDefault="00162270" w:rsidP="00162270">
      <w:pPr>
        <w:pStyle w:val="Heading2"/>
        <w:spacing w:before="0"/>
      </w:pPr>
      <w:r>
        <w:t>Marking Guide</w:t>
      </w:r>
    </w:p>
    <w:p w14:paraId="6E75EEC2" w14:textId="77777777" w:rsidR="00162270" w:rsidRDefault="00162270" w:rsidP="00162270">
      <w:pPr>
        <w:rPr>
          <w:i/>
          <w:iCs/>
          <w:sz w:val="20"/>
          <w:szCs w:val="20"/>
        </w:rPr>
      </w:pPr>
    </w:p>
    <w:p w14:paraId="3D92CCBA" w14:textId="7926485C" w:rsidR="00162270" w:rsidRPr="00162270" w:rsidRDefault="003818E9" w:rsidP="00162270">
      <w:r>
        <w:rPr>
          <w:i/>
          <w:iCs/>
          <w:sz w:val="20"/>
          <w:szCs w:val="20"/>
        </w:rPr>
        <w:t xml:space="preserve">Refer to the </w:t>
      </w:r>
      <w:proofErr w:type="gramStart"/>
      <w:r>
        <w:rPr>
          <w:i/>
          <w:iCs/>
          <w:sz w:val="20"/>
          <w:szCs w:val="20"/>
        </w:rPr>
        <w:t>answers</w:t>
      </w:r>
      <w:proofErr w:type="gramEnd"/>
      <w:r>
        <w:rPr>
          <w:i/>
          <w:iCs/>
          <w:sz w:val="20"/>
          <w:szCs w:val="20"/>
        </w:rPr>
        <w:t xml:space="preserve"> column</w:t>
      </w:r>
    </w:p>
    <w:sectPr w:rsidR="00162270" w:rsidRPr="00162270" w:rsidSect="00CD0350">
      <w:pgSz w:w="16838" w:h="11906" w:orient="landscape" w:code="9"/>
      <w:pgMar w:top="720" w:right="720" w:bottom="720" w:left="720" w:header="397" w:footer="113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Emily Takayama" w:date="2023-05-15T14:20:00Z" w:initials="ET">
    <w:p w14:paraId="78425A46" w14:textId="77777777" w:rsidR="00F37631" w:rsidRDefault="00F37631" w:rsidP="00D66E79">
      <w:pPr>
        <w:pStyle w:val="CommentText"/>
      </w:pPr>
      <w:r>
        <w:rPr>
          <w:rStyle w:val="CommentReference"/>
        </w:rPr>
        <w:annotationRef/>
      </w:r>
      <w:r>
        <w:t>List LOs that are relevant to this assessment only (not all of the LOs in the microcred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425A4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0CBE24" w16cex:dateUtc="2023-05-15T04:2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425A46" w16cid:durableId="280CBE2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55515" w14:textId="77777777" w:rsidR="0090440C" w:rsidRDefault="0090440C" w:rsidP="007E37CB">
      <w:r>
        <w:separator/>
      </w:r>
    </w:p>
  </w:endnote>
  <w:endnote w:type="continuationSeparator" w:id="0">
    <w:p w14:paraId="2265ABA9" w14:textId="77777777" w:rsidR="0090440C" w:rsidRDefault="0090440C" w:rsidP="007E37CB">
      <w:r>
        <w:continuationSeparator/>
      </w:r>
    </w:p>
  </w:endnote>
  <w:endnote w:type="continuationNotice" w:id="1">
    <w:p w14:paraId="444ABE4B" w14:textId="77777777" w:rsidR="0090440C" w:rsidRDefault="009044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83D34" w14:textId="298FAAC0" w:rsidR="00963DC3" w:rsidRDefault="00963DC3" w:rsidP="00963DC3">
    <w:pPr>
      <w:pStyle w:val="Bodyfooter"/>
      <w:rPr>
        <w:noProof/>
      </w:rPr>
    </w:pPr>
    <w:r>
      <w:t xml:space="preserve">IAT – Assessment Writing Template – Knowledge Assessment               </w:t>
    </w:r>
    <w:r w:rsidRPr="003E79E5">
      <w:t>Version 1.</w:t>
    </w:r>
    <w:r>
      <w:t>0</w:t>
    </w:r>
    <w:r w:rsidRPr="003E79E5">
      <w:t xml:space="preserve"> | Date:</w:t>
    </w:r>
    <w:r>
      <w:t xml:space="preserve"> 1</w:t>
    </w:r>
    <w:r w:rsidR="00CF23E4">
      <w:t>4</w:t>
    </w:r>
    <w:r>
      <w:t xml:space="preserve">/12/2022                                                                                                           </w:t>
    </w:r>
    <w:r w:rsidRPr="003E79E5"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t>1</w:t>
    </w:r>
    <w:r>
      <w:fldChar w:fldCharType="end"/>
    </w:r>
    <w:r w:rsidRPr="003E79E5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9</w:t>
    </w:r>
    <w:r>
      <w:rPr>
        <w:noProof/>
      </w:rPr>
      <w:fldChar w:fldCharType="end"/>
    </w:r>
  </w:p>
  <w:p w14:paraId="56E0AE2F" w14:textId="77777777" w:rsidR="00963DC3" w:rsidRDefault="00963DC3" w:rsidP="00963DC3">
    <w:pPr>
      <w:pStyle w:val="Footer"/>
    </w:pPr>
  </w:p>
  <w:p w14:paraId="628C284B" w14:textId="04C7B742" w:rsidR="00963DC3" w:rsidRDefault="00963DC3">
    <w:pPr>
      <w:pStyle w:val="Footer"/>
    </w:pPr>
  </w:p>
  <w:p w14:paraId="77C3DA7D" w14:textId="77777777" w:rsidR="00963DC3" w:rsidRDefault="00963D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D2161" w14:textId="77777777" w:rsidR="0090440C" w:rsidRDefault="0090440C" w:rsidP="007E37CB">
      <w:r>
        <w:separator/>
      </w:r>
    </w:p>
  </w:footnote>
  <w:footnote w:type="continuationSeparator" w:id="0">
    <w:p w14:paraId="4AC3E7D4" w14:textId="77777777" w:rsidR="0090440C" w:rsidRDefault="0090440C" w:rsidP="007E37CB">
      <w:r>
        <w:continuationSeparator/>
      </w:r>
    </w:p>
  </w:footnote>
  <w:footnote w:type="continuationNotice" w:id="1">
    <w:p w14:paraId="4835481A" w14:textId="77777777" w:rsidR="0090440C" w:rsidRDefault="009044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09A80" w14:textId="202F1552" w:rsidR="00C23EE1" w:rsidRPr="0095451C" w:rsidRDefault="0095451C" w:rsidP="0095451C">
    <w:pPr>
      <w:pBdr>
        <w:bottom w:val="single" w:sz="8" w:space="1" w:color="767171" w:themeColor="background2" w:themeShade="80"/>
      </w:pBdr>
      <w:jc w:val="right"/>
      <w:rPr>
        <w:color w:val="595959" w:themeColor="text1" w:themeTint="A6"/>
        <w:sz w:val="32"/>
        <w:szCs w:val="32"/>
      </w:rPr>
    </w:pPr>
    <w:r w:rsidRPr="00251E53">
      <w:rPr>
        <w:color w:val="595959" w:themeColor="text1" w:themeTint="A6"/>
        <w:sz w:val="32"/>
        <w:szCs w:val="32"/>
      </w:rPr>
      <w:t xml:space="preserve">INSTITUTE OF APPLIED TECHNOLOGY </w:t>
    </w:r>
  </w:p>
  <w:p w14:paraId="1F53FE69" w14:textId="77777777" w:rsidR="00C23EE1" w:rsidRDefault="00C23E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5FCB"/>
    <w:multiLevelType w:val="hybridMultilevel"/>
    <w:tmpl w:val="3F4E0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72C87"/>
    <w:multiLevelType w:val="hybridMultilevel"/>
    <w:tmpl w:val="9718ECE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5F7601"/>
    <w:multiLevelType w:val="multilevel"/>
    <w:tmpl w:val="384C2A80"/>
    <w:lvl w:ilvl="0">
      <w:start w:val="1"/>
      <w:numFmt w:val="decimal"/>
      <w:pStyle w:val="TableListNumber"/>
      <w:lvlText w:val="%1."/>
      <w:lvlJc w:val="left"/>
      <w:pPr>
        <w:ind w:left="925" w:hanging="357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3" w15:restartNumberingAfterBreak="0">
    <w:nsid w:val="1C937BBB"/>
    <w:multiLevelType w:val="hybridMultilevel"/>
    <w:tmpl w:val="261A0C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70441F"/>
    <w:multiLevelType w:val="hybridMultilevel"/>
    <w:tmpl w:val="1804A5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1703E2"/>
    <w:multiLevelType w:val="hybridMultilevel"/>
    <w:tmpl w:val="7ED67158"/>
    <w:lvl w:ilvl="0" w:tplc="E3F25E70">
      <w:start w:val="6"/>
      <w:numFmt w:val="bullet"/>
      <w:pStyle w:val="Table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i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615FA"/>
    <w:multiLevelType w:val="multilevel"/>
    <w:tmpl w:val="CE5A1010"/>
    <w:lvl w:ilvl="0">
      <w:start w:val="1"/>
      <w:numFmt w:val="decimal"/>
      <w:pStyle w:val="ListNumber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643084"/>
    <w:multiLevelType w:val="hybridMultilevel"/>
    <w:tmpl w:val="DA78E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40AD692B"/>
    <w:multiLevelType w:val="multilevel"/>
    <w:tmpl w:val="D73465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1F55E0"/>
    <w:multiLevelType w:val="hybridMultilevel"/>
    <w:tmpl w:val="54908C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8698D"/>
    <w:multiLevelType w:val="multilevel"/>
    <w:tmpl w:val="42A4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2D96105"/>
    <w:multiLevelType w:val="hybridMultilevel"/>
    <w:tmpl w:val="8E4448B0"/>
    <w:lvl w:ilvl="0" w:tplc="728CD7D8">
      <w:numFmt w:val="bullet"/>
      <w:lvlText w:val="–"/>
      <w:lvlJc w:val="left"/>
      <w:pPr>
        <w:ind w:left="1800" w:hanging="360"/>
      </w:pPr>
      <w:rPr>
        <w:rFonts w:ascii="Calibri" w:eastAsiaTheme="minorEastAsia" w:hAnsi="Calibri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4960AD3"/>
    <w:multiLevelType w:val="multilevel"/>
    <w:tmpl w:val="C6AEB6F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75123657">
    <w:abstractNumId w:val="6"/>
  </w:num>
  <w:num w:numId="2" w16cid:durableId="1839298596">
    <w:abstractNumId w:val="8"/>
  </w:num>
  <w:num w:numId="3" w16cid:durableId="728652677">
    <w:abstractNumId w:val="5"/>
  </w:num>
  <w:num w:numId="4" w16cid:durableId="135879348">
    <w:abstractNumId w:val="2"/>
  </w:num>
  <w:num w:numId="5" w16cid:durableId="1252811638">
    <w:abstractNumId w:val="4"/>
  </w:num>
  <w:num w:numId="6" w16cid:durableId="940529064">
    <w:abstractNumId w:val="12"/>
  </w:num>
  <w:num w:numId="7" w16cid:durableId="1946424262">
    <w:abstractNumId w:val="10"/>
  </w:num>
  <w:num w:numId="8" w16cid:durableId="1224296891">
    <w:abstractNumId w:val="13"/>
  </w:num>
  <w:num w:numId="9" w16cid:durableId="1052579748">
    <w:abstractNumId w:val="3"/>
  </w:num>
  <w:num w:numId="10" w16cid:durableId="217327291">
    <w:abstractNumId w:val="11"/>
  </w:num>
  <w:num w:numId="11" w16cid:durableId="1494494134">
    <w:abstractNumId w:val="7"/>
  </w:num>
  <w:num w:numId="12" w16cid:durableId="412894259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43961784">
    <w:abstractNumId w:val="0"/>
  </w:num>
  <w:num w:numId="14" w16cid:durableId="644899013">
    <w:abstractNumId w:val="9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Emily Takayama">
    <w15:presenceInfo w15:providerId="AD" w15:userId="S::emily.takayama@mq.edu.au::845b8dc9-0962-46ee-b620-2218847156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NzexNLQwNjSytDRT0lEKTi0uzszPAymwqAUAZiJ7LSwAAAA="/>
  </w:docVars>
  <w:rsids>
    <w:rsidRoot w:val="007E37CB"/>
    <w:rsid w:val="00004963"/>
    <w:rsid w:val="000054B2"/>
    <w:rsid w:val="00006BFF"/>
    <w:rsid w:val="00012FD5"/>
    <w:rsid w:val="000170C5"/>
    <w:rsid w:val="00017B5F"/>
    <w:rsid w:val="00017F1B"/>
    <w:rsid w:val="00023890"/>
    <w:rsid w:val="00023F0A"/>
    <w:rsid w:val="0002469A"/>
    <w:rsid w:val="000372F5"/>
    <w:rsid w:val="0004244A"/>
    <w:rsid w:val="00042457"/>
    <w:rsid w:val="000538E0"/>
    <w:rsid w:val="00056935"/>
    <w:rsid w:val="000607DB"/>
    <w:rsid w:val="00060A67"/>
    <w:rsid w:val="000708BD"/>
    <w:rsid w:val="00084816"/>
    <w:rsid w:val="0008547B"/>
    <w:rsid w:val="00095221"/>
    <w:rsid w:val="000967E3"/>
    <w:rsid w:val="000B6537"/>
    <w:rsid w:val="000C3B74"/>
    <w:rsid w:val="000C4476"/>
    <w:rsid w:val="000C4DC8"/>
    <w:rsid w:val="000C65B6"/>
    <w:rsid w:val="000C662C"/>
    <w:rsid w:val="000C6876"/>
    <w:rsid w:val="000D0DCC"/>
    <w:rsid w:val="000F072F"/>
    <w:rsid w:val="000F1353"/>
    <w:rsid w:val="00100DBE"/>
    <w:rsid w:val="00101A0E"/>
    <w:rsid w:val="001029F1"/>
    <w:rsid w:val="0010380B"/>
    <w:rsid w:val="0010456F"/>
    <w:rsid w:val="001056A2"/>
    <w:rsid w:val="001162F6"/>
    <w:rsid w:val="00123300"/>
    <w:rsid w:val="00132067"/>
    <w:rsid w:val="00136209"/>
    <w:rsid w:val="00136B20"/>
    <w:rsid w:val="00140111"/>
    <w:rsid w:val="00143FF8"/>
    <w:rsid w:val="00145A4F"/>
    <w:rsid w:val="001476D1"/>
    <w:rsid w:val="00162270"/>
    <w:rsid w:val="00163C21"/>
    <w:rsid w:val="00167D20"/>
    <w:rsid w:val="00172852"/>
    <w:rsid w:val="0017355A"/>
    <w:rsid w:val="001763BB"/>
    <w:rsid w:val="0018021E"/>
    <w:rsid w:val="001805FD"/>
    <w:rsid w:val="001874D5"/>
    <w:rsid w:val="001961CE"/>
    <w:rsid w:val="001977D8"/>
    <w:rsid w:val="001A3ED0"/>
    <w:rsid w:val="001A5C7A"/>
    <w:rsid w:val="001B47B8"/>
    <w:rsid w:val="001B494E"/>
    <w:rsid w:val="001B4B76"/>
    <w:rsid w:val="001C1591"/>
    <w:rsid w:val="001C2123"/>
    <w:rsid w:val="001C5C0A"/>
    <w:rsid w:val="001D1E71"/>
    <w:rsid w:val="001D4CCC"/>
    <w:rsid w:val="001E3155"/>
    <w:rsid w:val="001F4F6E"/>
    <w:rsid w:val="0020358F"/>
    <w:rsid w:val="00206D09"/>
    <w:rsid w:val="00221AC9"/>
    <w:rsid w:val="00227236"/>
    <w:rsid w:val="002314D4"/>
    <w:rsid w:val="00232AF3"/>
    <w:rsid w:val="00240D9F"/>
    <w:rsid w:val="00244898"/>
    <w:rsid w:val="002524EC"/>
    <w:rsid w:val="00253D49"/>
    <w:rsid w:val="002550CC"/>
    <w:rsid w:val="002572CC"/>
    <w:rsid w:val="002614BF"/>
    <w:rsid w:val="002800E7"/>
    <w:rsid w:val="002829FD"/>
    <w:rsid w:val="002952EE"/>
    <w:rsid w:val="002A507B"/>
    <w:rsid w:val="002B1515"/>
    <w:rsid w:val="002B50CA"/>
    <w:rsid w:val="002C1935"/>
    <w:rsid w:val="002C3AEC"/>
    <w:rsid w:val="002D19A2"/>
    <w:rsid w:val="002E544E"/>
    <w:rsid w:val="002E5DFE"/>
    <w:rsid w:val="002F116E"/>
    <w:rsid w:val="002F2178"/>
    <w:rsid w:val="002F585B"/>
    <w:rsid w:val="002F673B"/>
    <w:rsid w:val="00307AA5"/>
    <w:rsid w:val="00325ECF"/>
    <w:rsid w:val="00327A93"/>
    <w:rsid w:val="003343BC"/>
    <w:rsid w:val="003355AD"/>
    <w:rsid w:val="00344623"/>
    <w:rsid w:val="00344800"/>
    <w:rsid w:val="003618BB"/>
    <w:rsid w:val="0037175D"/>
    <w:rsid w:val="00376BDB"/>
    <w:rsid w:val="003818E9"/>
    <w:rsid w:val="00393269"/>
    <w:rsid w:val="003A03B9"/>
    <w:rsid w:val="003A28B1"/>
    <w:rsid w:val="003A7A65"/>
    <w:rsid w:val="003B23EB"/>
    <w:rsid w:val="003C0585"/>
    <w:rsid w:val="003C198A"/>
    <w:rsid w:val="003C4703"/>
    <w:rsid w:val="003E573B"/>
    <w:rsid w:val="003F0226"/>
    <w:rsid w:val="003F7F24"/>
    <w:rsid w:val="004173C1"/>
    <w:rsid w:val="00417561"/>
    <w:rsid w:val="004220BF"/>
    <w:rsid w:val="00423295"/>
    <w:rsid w:val="00424655"/>
    <w:rsid w:val="00430126"/>
    <w:rsid w:val="004343CA"/>
    <w:rsid w:val="00434FED"/>
    <w:rsid w:val="004376F6"/>
    <w:rsid w:val="00441A5E"/>
    <w:rsid w:val="004514ED"/>
    <w:rsid w:val="00453D07"/>
    <w:rsid w:val="00454FDB"/>
    <w:rsid w:val="0046639C"/>
    <w:rsid w:val="00473B71"/>
    <w:rsid w:val="00473DEC"/>
    <w:rsid w:val="00486113"/>
    <w:rsid w:val="0049218F"/>
    <w:rsid w:val="004929FA"/>
    <w:rsid w:val="004A42CA"/>
    <w:rsid w:val="004A6D3B"/>
    <w:rsid w:val="004B45E7"/>
    <w:rsid w:val="004B6AE6"/>
    <w:rsid w:val="004C3302"/>
    <w:rsid w:val="004C4711"/>
    <w:rsid w:val="004C6101"/>
    <w:rsid w:val="004D2E5E"/>
    <w:rsid w:val="004D3DA8"/>
    <w:rsid w:val="004D44A0"/>
    <w:rsid w:val="004E2A23"/>
    <w:rsid w:val="004E6BBC"/>
    <w:rsid w:val="004F47A6"/>
    <w:rsid w:val="004F7B60"/>
    <w:rsid w:val="00505E9E"/>
    <w:rsid w:val="00510010"/>
    <w:rsid w:val="0051796C"/>
    <w:rsid w:val="0052573E"/>
    <w:rsid w:val="00526B1A"/>
    <w:rsid w:val="005375B6"/>
    <w:rsid w:val="00542181"/>
    <w:rsid w:val="00542755"/>
    <w:rsid w:val="00542AA6"/>
    <w:rsid w:val="00543790"/>
    <w:rsid w:val="00551CEB"/>
    <w:rsid w:val="00552E10"/>
    <w:rsid w:val="005546CA"/>
    <w:rsid w:val="005617F3"/>
    <w:rsid w:val="00574685"/>
    <w:rsid w:val="005759A3"/>
    <w:rsid w:val="00591705"/>
    <w:rsid w:val="00592943"/>
    <w:rsid w:val="00593E0F"/>
    <w:rsid w:val="00594A3D"/>
    <w:rsid w:val="005A0E74"/>
    <w:rsid w:val="005A2948"/>
    <w:rsid w:val="005A3F3F"/>
    <w:rsid w:val="005B6E80"/>
    <w:rsid w:val="005C0EC2"/>
    <w:rsid w:val="005C425C"/>
    <w:rsid w:val="005C689D"/>
    <w:rsid w:val="005E0DFB"/>
    <w:rsid w:val="005F6C25"/>
    <w:rsid w:val="00606A0C"/>
    <w:rsid w:val="0062138F"/>
    <w:rsid w:val="00624FEA"/>
    <w:rsid w:val="00637E60"/>
    <w:rsid w:val="0064015C"/>
    <w:rsid w:val="00640E37"/>
    <w:rsid w:val="00641339"/>
    <w:rsid w:val="00641739"/>
    <w:rsid w:val="0064320D"/>
    <w:rsid w:val="0064341D"/>
    <w:rsid w:val="006575B8"/>
    <w:rsid w:val="00661A82"/>
    <w:rsid w:val="00662096"/>
    <w:rsid w:val="00672C2C"/>
    <w:rsid w:val="0067310F"/>
    <w:rsid w:val="00674DAF"/>
    <w:rsid w:val="00680227"/>
    <w:rsid w:val="00687B5D"/>
    <w:rsid w:val="00693F49"/>
    <w:rsid w:val="00696C06"/>
    <w:rsid w:val="006A1DC6"/>
    <w:rsid w:val="006C16B7"/>
    <w:rsid w:val="006C1964"/>
    <w:rsid w:val="006C2810"/>
    <w:rsid w:val="006C57E4"/>
    <w:rsid w:val="006C6B17"/>
    <w:rsid w:val="006C7C84"/>
    <w:rsid w:val="006D06A6"/>
    <w:rsid w:val="006E126B"/>
    <w:rsid w:val="006E14E9"/>
    <w:rsid w:val="006E357B"/>
    <w:rsid w:val="006E6C2D"/>
    <w:rsid w:val="006F6BA9"/>
    <w:rsid w:val="006F70C8"/>
    <w:rsid w:val="00710111"/>
    <w:rsid w:val="00711E8F"/>
    <w:rsid w:val="00711E91"/>
    <w:rsid w:val="007218AF"/>
    <w:rsid w:val="00721DDC"/>
    <w:rsid w:val="00722695"/>
    <w:rsid w:val="0072354A"/>
    <w:rsid w:val="00725EE5"/>
    <w:rsid w:val="007315D6"/>
    <w:rsid w:val="00735CC8"/>
    <w:rsid w:val="00737039"/>
    <w:rsid w:val="00737827"/>
    <w:rsid w:val="00746D43"/>
    <w:rsid w:val="0075114D"/>
    <w:rsid w:val="00751A52"/>
    <w:rsid w:val="00752867"/>
    <w:rsid w:val="007619F0"/>
    <w:rsid w:val="00762CD2"/>
    <w:rsid w:val="00765A7D"/>
    <w:rsid w:val="0076710B"/>
    <w:rsid w:val="00772152"/>
    <w:rsid w:val="007746C9"/>
    <w:rsid w:val="00776CB1"/>
    <w:rsid w:val="00783F1B"/>
    <w:rsid w:val="00785447"/>
    <w:rsid w:val="0079170A"/>
    <w:rsid w:val="00792463"/>
    <w:rsid w:val="007979E5"/>
    <w:rsid w:val="007B3F3D"/>
    <w:rsid w:val="007C4ABE"/>
    <w:rsid w:val="007C5937"/>
    <w:rsid w:val="007C6809"/>
    <w:rsid w:val="007D11F2"/>
    <w:rsid w:val="007E2F16"/>
    <w:rsid w:val="007E37CB"/>
    <w:rsid w:val="007E3DEA"/>
    <w:rsid w:val="007E3FA6"/>
    <w:rsid w:val="007E506E"/>
    <w:rsid w:val="007E669D"/>
    <w:rsid w:val="007E74FE"/>
    <w:rsid w:val="007F4771"/>
    <w:rsid w:val="0080260E"/>
    <w:rsid w:val="0080362E"/>
    <w:rsid w:val="00812024"/>
    <w:rsid w:val="0081768B"/>
    <w:rsid w:val="008237E4"/>
    <w:rsid w:val="0083019B"/>
    <w:rsid w:val="0083082F"/>
    <w:rsid w:val="008339A2"/>
    <w:rsid w:val="00835B17"/>
    <w:rsid w:val="00862808"/>
    <w:rsid w:val="00862B19"/>
    <w:rsid w:val="008631F0"/>
    <w:rsid w:val="00863DCD"/>
    <w:rsid w:val="0086424A"/>
    <w:rsid w:val="00866B12"/>
    <w:rsid w:val="008707B9"/>
    <w:rsid w:val="008750AA"/>
    <w:rsid w:val="0087575F"/>
    <w:rsid w:val="0087646E"/>
    <w:rsid w:val="008869E0"/>
    <w:rsid w:val="008932CB"/>
    <w:rsid w:val="00896615"/>
    <w:rsid w:val="008970B6"/>
    <w:rsid w:val="008A190E"/>
    <w:rsid w:val="008B252A"/>
    <w:rsid w:val="008C02DF"/>
    <w:rsid w:val="008C7BA7"/>
    <w:rsid w:val="008D514C"/>
    <w:rsid w:val="008E0A02"/>
    <w:rsid w:val="008E4994"/>
    <w:rsid w:val="008E5330"/>
    <w:rsid w:val="008F6877"/>
    <w:rsid w:val="0090440C"/>
    <w:rsid w:val="00907AE8"/>
    <w:rsid w:val="00920C40"/>
    <w:rsid w:val="009215C8"/>
    <w:rsid w:val="009245AC"/>
    <w:rsid w:val="009278B5"/>
    <w:rsid w:val="00931B9B"/>
    <w:rsid w:val="0095451C"/>
    <w:rsid w:val="00955D5F"/>
    <w:rsid w:val="009567C0"/>
    <w:rsid w:val="00962C01"/>
    <w:rsid w:val="00963DC3"/>
    <w:rsid w:val="00970DAA"/>
    <w:rsid w:val="0097265D"/>
    <w:rsid w:val="0097290A"/>
    <w:rsid w:val="00975F8A"/>
    <w:rsid w:val="00990103"/>
    <w:rsid w:val="00990BCB"/>
    <w:rsid w:val="00996703"/>
    <w:rsid w:val="009A5967"/>
    <w:rsid w:val="009B182F"/>
    <w:rsid w:val="009B2978"/>
    <w:rsid w:val="009B3187"/>
    <w:rsid w:val="009B581F"/>
    <w:rsid w:val="009C415B"/>
    <w:rsid w:val="009C549A"/>
    <w:rsid w:val="009C5B16"/>
    <w:rsid w:val="009D085A"/>
    <w:rsid w:val="009D34BD"/>
    <w:rsid w:val="009E0265"/>
    <w:rsid w:val="009E6273"/>
    <w:rsid w:val="009F3185"/>
    <w:rsid w:val="009F4CBC"/>
    <w:rsid w:val="00A16BB3"/>
    <w:rsid w:val="00A24B32"/>
    <w:rsid w:val="00A26663"/>
    <w:rsid w:val="00A31B6E"/>
    <w:rsid w:val="00A31C66"/>
    <w:rsid w:val="00A37C68"/>
    <w:rsid w:val="00A46EA1"/>
    <w:rsid w:val="00A52B45"/>
    <w:rsid w:val="00A560EC"/>
    <w:rsid w:val="00A613E3"/>
    <w:rsid w:val="00A6235F"/>
    <w:rsid w:val="00A6240F"/>
    <w:rsid w:val="00A80761"/>
    <w:rsid w:val="00A80A43"/>
    <w:rsid w:val="00A840BD"/>
    <w:rsid w:val="00A91435"/>
    <w:rsid w:val="00A94AAD"/>
    <w:rsid w:val="00A96A2C"/>
    <w:rsid w:val="00AA1AD1"/>
    <w:rsid w:val="00AB1183"/>
    <w:rsid w:val="00AB3832"/>
    <w:rsid w:val="00AB4B7B"/>
    <w:rsid w:val="00AB7126"/>
    <w:rsid w:val="00AD0E99"/>
    <w:rsid w:val="00AD38DC"/>
    <w:rsid w:val="00AD3F3D"/>
    <w:rsid w:val="00AE0C08"/>
    <w:rsid w:val="00AE1F02"/>
    <w:rsid w:val="00AE5551"/>
    <w:rsid w:val="00AF249F"/>
    <w:rsid w:val="00B017ED"/>
    <w:rsid w:val="00B04239"/>
    <w:rsid w:val="00B05D74"/>
    <w:rsid w:val="00B06AB1"/>
    <w:rsid w:val="00B12226"/>
    <w:rsid w:val="00B171AC"/>
    <w:rsid w:val="00B203D4"/>
    <w:rsid w:val="00B3158F"/>
    <w:rsid w:val="00B375A1"/>
    <w:rsid w:val="00B41D28"/>
    <w:rsid w:val="00B44C06"/>
    <w:rsid w:val="00B4508F"/>
    <w:rsid w:val="00B500D1"/>
    <w:rsid w:val="00B552B6"/>
    <w:rsid w:val="00B56DB6"/>
    <w:rsid w:val="00B60096"/>
    <w:rsid w:val="00B61424"/>
    <w:rsid w:val="00B64B69"/>
    <w:rsid w:val="00B80E04"/>
    <w:rsid w:val="00B856BE"/>
    <w:rsid w:val="00B961B4"/>
    <w:rsid w:val="00BA249C"/>
    <w:rsid w:val="00BB064A"/>
    <w:rsid w:val="00BB07A3"/>
    <w:rsid w:val="00BC5031"/>
    <w:rsid w:val="00BD0559"/>
    <w:rsid w:val="00BE13A0"/>
    <w:rsid w:val="00BE44F8"/>
    <w:rsid w:val="00BE46CA"/>
    <w:rsid w:val="00BE7BEB"/>
    <w:rsid w:val="00BF5B6A"/>
    <w:rsid w:val="00BF6429"/>
    <w:rsid w:val="00C00A5F"/>
    <w:rsid w:val="00C02783"/>
    <w:rsid w:val="00C1390E"/>
    <w:rsid w:val="00C2064B"/>
    <w:rsid w:val="00C23EE1"/>
    <w:rsid w:val="00C2408E"/>
    <w:rsid w:val="00C3327B"/>
    <w:rsid w:val="00C34C4C"/>
    <w:rsid w:val="00C35328"/>
    <w:rsid w:val="00C454D4"/>
    <w:rsid w:val="00C575E6"/>
    <w:rsid w:val="00C66097"/>
    <w:rsid w:val="00C718E9"/>
    <w:rsid w:val="00C776A9"/>
    <w:rsid w:val="00C77BFB"/>
    <w:rsid w:val="00C820BD"/>
    <w:rsid w:val="00C933AA"/>
    <w:rsid w:val="00C970E6"/>
    <w:rsid w:val="00CA3329"/>
    <w:rsid w:val="00CB09FA"/>
    <w:rsid w:val="00CD0350"/>
    <w:rsid w:val="00CD465A"/>
    <w:rsid w:val="00CD4C74"/>
    <w:rsid w:val="00CD6A9E"/>
    <w:rsid w:val="00CE14B1"/>
    <w:rsid w:val="00CE1799"/>
    <w:rsid w:val="00CE36BD"/>
    <w:rsid w:val="00CF10A8"/>
    <w:rsid w:val="00CF23E4"/>
    <w:rsid w:val="00CF6995"/>
    <w:rsid w:val="00D028E6"/>
    <w:rsid w:val="00D12C34"/>
    <w:rsid w:val="00D20F64"/>
    <w:rsid w:val="00D217A9"/>
    <w:rsid w:val="00D254DE"/>
    <w:rsid w:val="00D25699"/>
    <w:rsid w:val="00D33090"/>
    <w:rsid w:val="00D36D14"/>
    <w:rsid w:val="00D40C5B"/>
    <w:rsid w:val="00D414A1"/>
    <w:rsid w:val="00D46645"/>
    <w:rsid w:val="00D46980"/>
    <w:rsid w:val="00D4791B"/>
    <w:rsid w:val="00D54FB0"/>
    <w:rsid w:val="00D61540"/>
    <w:rsid w:val="00D62C22"/>
    <w:rsid w:val="00D6457F"/>
    <w:rsid w:val="00D70470"/>
    <w:rsid w:val="00D71620"/>
    <w:rsid w:val="00D72930"/>
    <w:rsid w:val="00D743BF"/>
    <w:rsid w:val="00D76542"/>
    <w:rsid w:val="00D815EA"/>
    <w:rsid w:val="00D81AA6"/>
    <w:rsid w:val="00D84321"/>
    <w:rsid w:val="00D94891"/>
    <w:rsid w:val="00DA059E"/>
    <w:rsid w:val="00DA272E"/>
    <w:rsid w:val="00DB639E"/>
    <w:rsid w:val="00DB7C5B"/>
    <w:rsid w:val="00DC0769"/>
    <w:rsid w:val="00DC0850"/>
    <w:rsid w:val="00DC0D5C"/>
    <w:rsid w:val="00DC3424"/>
    <w:rsid w:val="00DD06DC"/>
    <w:rsid w:val="00DD1F3A"/>
    <w:rsid w:val="00DD4138"/>
    <w:rsid w:val="00DD54E0"/>
    <w:rsid w:val="00DD7592"/>
    <w:rsid w:val="00DE16DB"/>
    <w:rsid w:val="00DE2514"/>
    <w:rsid w:val="00DE6E36"/>
    <w:rsid w:val="00E02128"/>
    <w:rsid w:val="00E02A3C"/>
    <w:rsid w:val="00E0388A"/>
    <w:rsid w:val="00E23C9A"/>
    <w:rsid w:val="00E2475A"/>
    <w:rsid w:val="00E345EB"/>
    <w:rsid w:val="00E354D4"/>
    <w:rsid w:val="00E40AC4"/>
    <w:rsid w:val="00E45DDA"/>
    <w:rsid w:val="00E55ED1"/>
    <w:rsid w:val="00E57909"/>
    <w:rsid w:val="00E62A80"/>
    <w:rsid w:val="00E630FD"/>
    <w:rsid w:val="00E63533"/>
    <w:rsid w:val="00E64523"/>
    <w:rsid w:val="00E7081D"/>
    <w:rsid w:val="00E738B7"/>
    <w:rsid w:val="00E76E59"/>
    <w:rsid w:val="00E77E1C"/>
    <w:rsid w:val="00E80C00"/>
    <w:rsid w:val="00E936F8"/>
    <w:rsid w:val="00E948CF"/>
    <w:rsid w:val="00E94AED"/>
    <w:rsid w:val="00EA4496"/>
    <w:rsid w:val="00EC12FF"/>
    <w:rsid w:val="00EC54DC"/>
    <w:rsid w:val="00EE1904"/>
    <w:rsid w:val="00EE1A87"/>
    <w:rsid w:val="00EE2176"/>
    <w:rsid w:val="00EF06CD"/>
    <w:rsid w:val="00EF75B3"/>
    <w:rsid w:val="00F0476C"/>
    <w:rsid w:val="00F063F6"/>
    <w:rsid w:val="00F106D1"/>
    <w:rsid w:val="00F11834"/>
    <w:rsid w:val="00F22A05"/>
    <w:rsid w:val="00F266D0"/>
    <w:rsid w:val="00F27DF6"/>
    <w:rsid w:val="00F34692"/>
    <w:rsid w:val="00F37631"/>
    <w:rsid w:val="00F46B5C"/>
    <w:rsid w:val="00F54A68"/>
    <w:rsid w:val="00F63091"/>
    <w:rsid w:val="00F6418A"/>
    <w:rsid w:val="00F6451E"/>
    <w:rsid w:val="00F67750"/>
    <w:rsid w:val="00F72873"/>
    <w:rsid w:val="00F73635"/>
    <w:rsid w:val="00F77A4D"/>
    <w:rsid w:val="00F83CA5"/>
    <w:rsid w:val="00F84008"/>
    <w:rsid w:val="00F8409E"/>
    <w:rsid w:val="00F91D48"/>
    <w:rsid w:val="00FA3512"/>
    <w:rsid w:val="00FA4A92"/>
    <w:rsid w:val="00FB2C58"/>
    <w:rsid w:val="00FB46F8"/>
    <w:rsid w:val="00FB691B"/>
    <w:rsid w:val="00FC0F8D"/>
    <w:rsid w:val="00FC2C40"/>
    <w:rsid w:val="00FC6C99"/>
    <w:rsid w:val="00FD4831"/>
    <w:rsid w:val="00FD6F6F"/>
    <w:rsid w:val="00FE37D2"/>
    <w:rsid w:val="00FE78A8"/>
    <w:rsid w:val="00FF2593"/>
    <w:rsid w:val="02277EC8"/>
    <w:rsid w:val="03CA6F62"/>
    <w:rsid w:val="07A6764F"/>
    <w:rsid w:val="082C6F36"/>
    <w:rsid w:val="095CD6EB"/>
    <w:rsid w:val="0AB12913"/>
    <w:rsid w:val="0BA86F6F"/>
    <w:rsid w:val="0D5D2905"/>
    <w:rsid w:val="0DCD6460"/>
    <w:rsid w:val="0FEE7C17"/>
    <w:rsid w:val="1201CDAD"/>
    <w:rsid w:val="120CEFBF"/>
    <w:rsid w:val="162ED1D4"/>
    <w:rsid w:val="17341C18"/>
    <w:rsid w:val="17474F46"/>
    <w:rsid w:val="18975DF5"/>
    <w:rsid w:val="18CFEC79"/>
    <w:rsid w:val="18F1D427"/>
    <w:rsid w:val="19ECA9DB"/>
    <w:rsid w:val="1A4F0B62"/>
    <w:rsid w:val="1A6BBCDA"/>
    <w:rsid w:val="1A6DD664"/>
    <w:rsid w:val="1B04FD55"/>
    <w:rsid w:val="1D86AC24"/>
    <w:rsid w:val="2128724C"/>
    <w:rsid w:val="216103E1"/>
    <w:rsid w:val="25C4D448"/>
    <w:rsid w:val="2662F282"/>
    <w:rsid w:val="27E45AF3"/>
    <w:rsid w:val="288C72E2"/>
    <w:rsid w:val="2A5BF3E2"/>
    <w:rsid w:val="2B622C15"/>
    <w:rsid w:val="2B7E853D"/>
    <w:rsid w:val="2BB0D0C7"/>
    <w:rsid w:val="2C44C78C"/>
    <w:rsid w:val="2F57A8A3"/>
    <w:rsid w:val="2F6B5C7D"/>
    <w:rsid w:val="30618784"/>
    <w:rsid w:val="34401DDB"/>
    <w:rsid w:val="34E6AC08"/>
    <w:rsid w:val="358173ED"/>
    <w:rsid w:val="361AD21E"/>
    <w:rsid w:val="3661AF4B"/>
    <w:rsid w:val="370B17C6"/>
    <w:rsid w:val="3759531C"/>
    <w:rsid w:val="3B816049"/>
    <w:rsid w:val="3BBA30B6"/>
    <w:rsid w:val="3C45E728"/>
    <w:rsid w:val="3EA9FBFA"/>
    <w:rsid w:val="3EDB5A8C"/>
    <w:rsid w:val="3FDE91EE"/>
    <w:rsid w:val="40C9CFE3"/>
    <w:rsid w:val="40F015EC"/>
    <w:rsid w:val="4173559C"/>
    <w:rsid w:val="41B868D2"/>
    <w:rsid w:val="44D778AF"/>
    <w:rsid w:val="477BB166"/>
    <w:rsid w:val="47ACD2D5"/>
    <w:rsid w:val="48605594"/>
    <w:rsid w:val="488595D9"/>
    <w:rsid w:val="4B75B84C"/>
    <w:rsid w:val="4C44E62D"/>
    <w:rsid w:val="4DB021DD"/>
    <w:rsid w:val="4DFD56BC"/>
    <w:rsid w:val="5091926B"/>
    <w:rsid w:val="51CE694F"/>
    <w:rsid w:val="535005B0"/>
    <w:rsid w:val="54536FE3"/>
    <w:rsid w:val="55AB838D"/>
    <w:rsid w:val="577D2FCD"/>
    <w:rsid w:val="59081F7D"/>
    <w:rsid w:val="5AB54FEE"/>
    <w:rsid w:val="5B35DD56"/>
    <w:rsid w:val="5D738C6B"/>
    <w:rsid w:val="5DA64B72"/>
    <w:rsid w:val="5F42BE06"/>
    <w:rsid w:val="63759EE4"/>
    <w:rsid w:val="63878EB5"/>
    <w:rsid w:val="64BE4CDB"/>
    <w:rsid w:val="650A7ED9"/>
    <w:rsid w:val="69B85877"/>
    <w:rsid w:val="6AA224BC"/>
    <w:rsid w:val="6C3EA740"/>
    <w:rsid w:val="6C6A6F7D"/>
    <w:rsid w:val="6D136069"/>
    <w:rsid w:val="6D2E667D"/>
    <w:rsid w:val="6DB3EB39"/>
    <w:rsid w:val="6FBA8CCE"/>
    <w:rsid w:val="719463B2"/>
    <w:rsid w:val="7267DB0B"/>
    <w:rsid w:val="73531900"/>
    <w:rsid w:val="76CD2967"/>
    <w:rsid w:val="772E6440"/>
    <w:rsid w:val="79017BFD"/>
    <w:rsid w:val="7A10D290"/>
    <w:rsid w:val="7E15FE7F"/>
    <w:rsid w:val="7EB07628"/>
    <w:rsid w:val="7F076FC7"/>
    <w:rsid w:val="7FCA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64C25"/>
  <w15:chartTrackingRefBased/>
  <w15:docId w15:val="{28D9834A-B9B7-46F8-A7E7-DB4D1493D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935"/>
    <w:pPr>
      <w:spacing w:after="0" w:line="240" w:lineRule="auto"/>
    </w:pPr>
    <w:rPr>
      <w:rFonts w:ascii="Calibri" w:hAnsi="Calibri" w:cs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24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46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7">
    <w:name w:val="heading 7"/>
    <w:next w:val="Normal"/>
    <w:link w:val="Heading7Char"/>
    <w:uiPriority w:val="9"/>
    <w:semiHidden/>
    <w:rsid w:val="006C6B17"/>
    <w:pPr>
      <w:keepNext/>
      <w:keepLines/>
      <w:spacing w:before="200" w:after="200" w:line="276" w:lineRule="auto"/>
      <w:outlineLvl w:val="6"/>
    </w:pPr>
    <w:rPr>
      <w:rFonts w:eastAsiaTheme="majorEastAsia" w:cstheme="majorBidi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E37C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7CB"/>
    <w:rPr>
      <w:rFonts w:ascii="Calibri" w:hAnsi="Calibri" w:cstheme="minorHAnsi"/>
    </w:rPr>
  </w:style>
  <w:style w:type="paragraph" w:styleId="Footer">
    <w:name w:val="footer"/>
    <w:basedOn w:val="Normal"/>
    <w:link w:val="FooterChar"/>
    <w:uiPriority w:val="99"/>
    <w:rsid w:val="007E37CB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7CB"/>
    <w:rPr>
      <w:rFonts w:ascii="Calibri" w:hAnsi="Calibri" w:cstheme="minorHAnsi"/>
    </w:rPr>
  </w:style>
  <w:style w:type="table" w:styleId="TableGrid">
    <w:name w:val="Table Grid"/>
    <w:aliases w:val="Compliant Table Grid,FedU Table Grid,TAFE Digital (1)"/>
    <w:basedOn w:val="TableNormal"/>
    <w:rsid w:val="007E37CB"/>
    <w:pPr>
      <w:spacing w:after="0" w:line="240" w:lineRule="auto"/>
    </w:pPr>
    <w:rPr>
      <w:rFonts w:ascii="Calibri" w:eastAsia="Times New Roman" w:hAnsi="Calibri" w:cs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E37CB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E37C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E37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E37CB"/>
    <w:rPr>
      <w:rFonts w:ascii="Calibri" w:hAnsi="Calibri" w:cstheme="minorHAnsi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E37CB"/>
    <w:pPr>
      <w:jc w:val="right"/>
    </w:pPr>
    <w:rPr>
      <w:rFonts w:asciiTheme="minorHAnsi" w:hAnsiTheme="minorHAnsi" w:cstheme="minorBidi"/>
      <w:b/>
      <w:caps/>
      <w:color w:val="4596CA"/>
      <w:spacing w:val="8"/>
      <w:sz w:val="36"/>
      <w:szCs w:val="19"/>
    </w:rPr>
  </w:style>
  <w:style w:type="character" w:customStyle="1" w:styleId="TitleChar">
    <w:name w:val="Title Char"/>
    <w:basedOn w:val="DefaultParagraphFont"/>
    <w:link w:val="Title"/>
    <w:uiPriority w:val="10"/>
    <w:rsid w:val="007E37CB"/>
    <w:rPr>
      <w:b/>
      <w:caps/>
      <w:color w:val="4596CA"/>
      <w:spacing w:val="8"/>
      <w:sz w:val="36"/>
      <w:szCs w:val="19"/>
    </w:rPr>
  </w:style>
  <w:style w:type="paragraph" w:customStyle="1" w:styleId="TableBullet">
    <w:name w:val="Table Bullet"/>
    <w:basedOn w:val="TableText"/>
    <w:qFormat/>
    <w:rsid w:val="00A840BD"/>
    <w:pPr>
      <w:numPr>
        <w:numId w:val="3"/>
      </w:numPr>
      <w:tabs>
        <w:tab w:val="num" w:pos="360"/>
      </w:tabs>
      <w:spacing w:before="120" w:after="120"/>
      <w:ind w:left="0" w:firstLine="0"/>
      <w:contextualSpacing/>
    </w:pPr>
  </w:style>
  <w:style w:type="paragraph" w:customStyle="1" w:styleId="TableText">
    <w:name w:val="Table Text"/>
    <w:qFormat/>
    <w:rsid w:val="00A840BD"/>
    <w:pPr>
      <w:spacing w:after="0" w:line="264" w:lineRule="auto"/>
    </w:pPr>
    <w:rPr>
      <w:rFonts w:ascii="Calibri" w:eastAsiaTheme="minorEastAsia" w:hAnsi="Calibri"/>
      <w:kern w:val="22"/>
      <w:szCs w:val="18"/>
      <w:lang w:eastAsia="en-AU"/>
    </w:rPr>
  </w:style>
  <w:style w:type="paragraph" w:customStyle="1" w:styleId="TableHeading">
    <w:name w:val="Table Heading"/>
    <w:basedOn w:val="Normal"/>
    <w:qFormat/>
    <w:rsid w:val="00A840BD"/>
    <w:pPr>
      <w:keepLines/>
    </w:pPr>
    <w:rPr>
      <w:rFonts w:asciiTheme="majorHAnsi" w:eastAsia="Calibri" w:hAnsiTheme="majorHAnsi" w:cstheme="majorHAnsi"/>
      <w:b/>
      <w:color w:val="FFFFFF" w:themeColor="background1"/>
    </w:rPr>
  </w:style>
  <w:style w:type="paragraph" w:customStyle="1" w:styleId="Tablebody">
    <w:name w:val="Table body"/>
    <w:basedOn w:val="Normal"/>
    <w:link w:val="TablebodyChar"/>
    <w:qFormat/>
    <w:rsid w:val="00A840BD"/>
    <w:pPr>
      <w:keepLines/>
    </w:pPr>
    <w:rPr>
      <w:rFonts w:asciiTheme="majorHAnsi" w:eastAsia="Calibri" w:hAnsiTheme="majorHAnsi" w:cs="Times New Roman"/>
    </w:rPr>
  </w:style>
  <w:style w:type="character" w:customStyle="1" w:styleId="TablebodyChar">
    <w:name w:val="Table body Char"/>
    <w:basedOn w:val="DefaultParagraphFont"/>
    <w:link w:val="Tablebody"/>
    <w:rsid w:val="00A840BD"/>
    <w:rPr>
      <w:rFonts w:asciiTheme="majorHAnsi" w:eastAsia="Calibri" w:hAnsiTheme="majorHAnsi" w:cs="Times New Roman"/>
    </w:rPr>
  </w:style>
  <w:style w:type="table" w:styleId="GridTable4-Accent1">
    <w:name w:val="Grid Table 4 Accent 1"/>
    <w:basedOn w:val="TableNormal"/>
    <w:uiPriority w:val="49"/>
    <w:rsid w:val="00A840B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A840B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52573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52573E"/>
  </w:style>
  <w:style w:type="character" w:customStyle="1" w:styleId="eop">
    <w:name w:val="eop"/>
    <w:basedOn w:val="DefaultParagraphFont"/>
    <w:rsid w:val="0052573E"/>
  </w:style>
  <w:style w:type="character" w:customStyle="1" w:styleId="Heading1Char">
    <w:name w:val="Heading 1 Char"/>
    <w:basedOn w:val="DefaultParagraphFont"/>
    <w:link w:val="Heading1"/>
    <w:uiPriority w:val="9"/>
    <w:rsid w:val="007924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24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uiPriority w:val="99"/>
    <w:unhideWhenUsed/>
    <w:rsid w:val="0087575F"/>
    <w:rPr>
      <w:color w:val="0000C0"/>
      <w:u w:val="single"/>
    </w:rPr>
  </w:style>
  <w:style w:type="paragraph" w:styleId="ListBullet">
    <w:name w:val="List Bullet"/>
    <w:basedOn w:val="Normal"/>
    <w:uiPriority w:val="99"/>
    <w:unhideWhenUsed/>
    <w:qFormat/>
    <w:rsid w:val="0087575F"/>
    <w:pPr>
      <w:keepLines/>
      <w:spacing w:before="200" w:after="200" w:line="276" w:lineRule="auto"/>
      <w:ind w:left="714" w:hanging="357"/>
      <w:contextualSpacing/>
    </w:pPr>
    <w:rPr>
      <w:rFonts w:cstheme="minorBidi"/>
      <w:sz w:val="24"/>
      <w:szCs w:val="24"/>
      <w:lang w:eastAsia="en-AU"/>
    </w:rPr>
  </w:style>
  <w:style w:type="paragraph" w:styleId="ListNumber">
    <w:name w:val="List Number"/>
    <w:basedOn w:val="Normal"/>
    <w:uiPriority w:val="99"/>
    <w:unhideWhenUsed/>
    <w:qFormat/>
    <w:rsid w:val="00B203D4"/>
    <w:pPr>
      <w:keepLines/>
      <w:numPr>
        <w:numId w:val="1"/>
      </w:numPr>
      <w:spacing w:before="200" w:after="200" w:line="276" w:lineRule="auto"/>
      <w:ind w:left="714" w:hanging="357"/>
      <w:contextualSpacing/>
    </w:pPr>
    <w:rPr>
      <w:rFonts w:cstheme="minorBidi"/>
      <w:sz w:val="24"/>
      <w:szCs w:val="24"/>
    </w:rPr>
  </w:style>
  <w:style w:type="numbering" w:customStyle="1" w:styleId="Body-ListNumbered">
    <w:name w:val="Body - List Numbered"/>
    <w:rsid w:val="00F67750"/>
    <w:pPr>
      <w:numPr>
        <w:numId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0C08"/>
    <w:rPr>
      <w:rFonts w:ascii="Calibri" w:hAnsi="Calibri" w:cstheme="minorHAns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6B17"/>
    <w:rPr>
      <w:rFonts w:eastAsiaTheme="majorEastAsia" w:cstheme="majorBidi"/>
      <w:i/>
      <w:iCs/>
      <w:sz w:val="24"/>
      <w:szCs w:val="24"/>
    </w:rPr>
  </w:style>
  <w:style w:type="paragraph" w:styleId="TOCHeading">
    <w:name w:val="TOC Heading"/>
    <w:next w:val="Normal"/>
    <w:uiPriority w:val="39"/>
    <w:unhideWhenUsed/>
    <w:rsid w:val="00FF2593"/>
    <w:pPr>
      <w:keepNext/>
      <w:keepLines/>
      <w:spacing w:after="120" w:line="276" w:lineRule="auto"/>
    </w:pPr>
    <w:rPr>
      <w:rFonts w:ascii="Calibri" w:eastAsiaTheme="majorEastAsia" w:hAnsi="Calibri" w:cstheme="majorBidi"/>
      <w:bCs/>
      <w:color w:val="4472C4" w:themeColor="accent1"/>
      <w:sz w:val="48"/>
      <w:szCs w:val="44"/>
      <w:lang w:eastAsia="ja-JP"/>
    </w:rPr>
  </w:style>
  <w:style w:type="paragraph" w:customStyle="1" w:styleId="TableListNumber">
    <w:name w:val="Table List Number"/>
    <w:qFormat/>
    <w:rsid w:val="008707B9"/>
    <w:pPr>
      <w:numPr>
        <w:numId w:val="4"/>
      </w:numPr>
      <w:spacing w:before="200" w:after="200" w:line="240" w:lineRule="auto"/>
      <w:contextualSpacing/>
    </w:pPr>
    <w:rPr>
      <w:rFonts w:ascii="Calibri" w:hAnsi="Calibri"/>
      <w:sz w:val="24"/>
      <w:szCs w:val="24"/>
    </w:rPr>
  </w:style>
  <w:style w:type="paragraph" w:styleId="TOC2">
    <w:name w:val="toc 2"/>
    <w:next w:val="Normal"/>
    <w:autoRedefine/>
    <w:uiPriority w:val="39"/>
    <w:unhideWhenUsed/>
    <w:qFormat/>
    <w:rsid w:val="004A6D3B"/>
    <w:pPr>
      <w:tabs>
        <w:tab w:val="right" w:leader="dot" w:pos="9072"/>
      </w:tabs>
      <w:spacing w:before="60" w:after="0" w:line="240" w:lineRule="auto"/>
      <w:ind w:left="284"/>
    </w:pPr>
    <w:rPr>
      <w:rFonts w:ascii="Calibri" w:eastAsia="Times New Roman" w:hAnsi="Calibri" w:cstheme="minorHAnsi"/>
      <w:noProof/>
      <w:color w:val="ED7D31" w:themeColor="accent2"/>
      <w:kern w:val="22"/>
      <w:sz w:val="24"/>
      <w:szCs w:val="24"/>
      <w:lang w:eastAsia="en-AU"/>
    </w:rPr>
  </w:style>
  <w:style w:type="paragraph" w:customStyle="1" w:styleId="Bodyfooter">
    <w:name w:val="Body footer"/>
    <w:basedOn w:val="Normal"/>
    <w:autoRedefine/>
    <w:qFormat/>
    <w:rsid w:val="00963DC3"/>
    <w:pPr>
      <w:tabs>
        <w:tab w:val="center" w:pos="5245"/>
        <w:tab w:val="right" w:pos="9639"/>
      </w:tabs>
      <w:spacing w:after="120" w:line="220" w:lineRule="exact"/>
      <w:ind w:right="-1"/>
    </w:pPr>
    <w:rPr>
      <w:rFonts w:eastAsiaTheme="minorEastAsia" w:cs="Arial"/>
      <w:kern w:val="22"/>
      <w:sz w:val="15"/>
      <w:szCs w:val="15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76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7631"/>
    <w:rPr>
      <w:rFonts w:ascii="Calibri" w:hAnsi="Calibri" w:cstheme="minorHAnsi"/>
      <w:b/>
      <w:bCs/>
      <w:sz w:val="20"/>
      <w:szCs w:val="20"/>
    </w:rPr>
  </w:style>
  <w:style w:type="paragraph" w:customStyle="1" w:styleId="xmsolistparagraph">
    <w:name w:val="x_msolistparagraph"/>
    <w:basedOn w:val="Normal"/>
    <w:rsid w:val="0049218F"/>
    <w:pPr>
      <w:ind w:left="720"/>
    </w:pPr>
    <w:rPr>
      <w:rFonts w:cs="Calibri"/>
      <w:lang w:eastAsia="en-AU"/>
    </w:rPr>
  </w:style>
  <w:style w:type="paragraph" w:customStyle="1" w:styleId="xxxxxmsonormal">
    <w:name w:val="x_xxxxmsonormal"/>
    <w:basedOn w:val="Normal"/>
    <w:rsid w:val="00594A3D"/>
    <w:rPr>
      <w:rFonts w:cs="Calibri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818E9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3818E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9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2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22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38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5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92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7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04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7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4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13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78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44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1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28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19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89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0206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425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15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60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9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79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14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83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53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2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50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77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02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05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3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51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44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84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31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37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97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616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744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2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60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75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27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78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977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31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97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18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46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6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356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7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434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22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973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9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540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15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4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13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28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85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26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84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20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10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707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12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5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01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034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97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49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5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458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10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14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10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46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07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83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81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67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9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55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1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8/08/relationships/commentsExtensible" Target="commentsExtensible.xml"/><Relationship Id="rId18" Type="http://schemas.openxmlformats.org/officeDocument/2006/relationships/hyperlink" Target="https://code.visualstudio.com/docs/introvideos/basics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yperlink" Target="https://code.visualstudio.com/doc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de.visualstudio.com/docs/introvideos/basics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CABD3E99AF6849BE3E6DAC4E4A6525" ma:contentTypeVersion="13" ma:contentTypeDescription="Create a new document." ma:contentTypeScope="" ma:versionID="227dd4b041171f4130b6cc339fdf8fd1">
  <xsd:schema xmlns:xsd="http://www.w3.org/2001/XMLSchema" xmlns:xs="http://www.w3.org/2001/XMLSchema" xmlns:p="http://schemas.microsoft.com/office/2006/metadata/properties" xmlns:ns3="5d36a1a5-49ed-4895-9704-d7f92b8e61a8" xmlns:ns4="04040247-5e4f-4fd2-b39f-571c86cd2b3a" targetNamespace="http://schemas.microsoft.com/office/2006/metadata/properties" ma:root="true" ma:fieldsID="f45de8327c4f6df07c720a1d0e9a0d36" ns3:_="" ns4:_="">
    <xsd:import namespace="5d36a1a5-49ed-4895-9704-d7f92b8e61a8"/>
    <xsd:import namespace="04040247-5e4f-4fd2-b39f-571c86cd2b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6a1a5-49ed-4895-9704-d7f92b8e61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40247-5e4f-4fd2-b39f-571c86cd2b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701894-676E-48C0-A80C-5B913C014B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6a1a5-49ed-4895-9704-d7f92b8e61a8"/>
    <ds:schemaRef ds:uri="04040247-5e4f-4fd2-b39f-571c86cd2b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057F5A-2A3B-4879-8365-A6CDECCE36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191F980-5F8B-4C50-B4A7-49C6D10B6F1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Carmody-Smith</dc:creator>
  <cp:keywords/>
  <dc:description/>
  <cp:lastModifiedBy>Jason Lee</cp:lastModifiedBy>
  <cp:revision>13</cp:revision>
  <dcterms:created xsi:type="dcterms:W3CDTF">2023-05-24T04:03:00Z</dcterms:created>
  <dcterms:modified xsi:type="dcterms:W3CDTF">2023-09-30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CABD3E99AF6849BE3E6DAC4E4A652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2-02-27T23:18:1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774e2fc1-487c-484a-874b-00003e483ed6</vt:lpwstr>
  </property>
  <property fmtid="{D5CDD505-2E9C-101B-9397-08002B2CF9AE}" pid="9" name="MSIP_Label_1124e982-4ed1-4819-8c70-4a27f3d38393_ContentBits">
    <vt:lpwstr>0</vt:lpwstr>
  </property>
</Properties>
</file>